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7F840" w14:textId="77777777" w:rsidR="007C60AD" w:rsidRPr="007C60AD" w:rsidRDefault="007C60AD" w:rsidP="007C60AD">
      <w:pPr>
        <w:spacing w:after="0" w:line="240" w:lineRule="auto"/>
        <w:ind w:left="387"/>
        <w:rPr>
          <w:rFonts w:ascii="medium-content-title-font" w:eastAsia="Times New Roman" w:hAnsi="medium-content-title-font" w:cs="Calibri"/>
          <w:sz w:val="60"/>
          <w:szCs w:val="60"/>
        </w:rPr>
      </w:pPr>
      <w:bookmarkStart w:id="0" w:name="_GoBack"/>
      <w:bookmarkEnd w:id="0"/>
      <w:r w:rsidRPr="007C60AD">
        <w:rPr>
          <w:rFonts w:ascii="medium-content-title-font" w:eastAsia="Times New Roman" w:hAnsi="medium-content-title-font" w:cs="Calibri"/>
          <w:sz w:val="60"/>
          <w:szCs w:val="60"/>
        </w:rPr>
        <w:t>Preprocessing data for Predicting Online Shoppers Purchasing Intention</w:t>
      </w:r>
    </w:p>
    <w:p w14:paraId="233B912F" w14:textId="77777777" w:rsidR="007C60AD" w:rsidRPr="007C60AD" w:rsidRDefault="007C60AD" w:rsidP="007C60AD">
      <w:pPr>
        <w:spacing w:after="0" w:line="480" w:lineRule="atLeast"/>
        <w:ind w:left="387"/>
        <w:rPr>
          <w:rFonts w:ascii="medium-content-sans-serif-font" w:eastAsia="Times New Roman" w:hAnsi="medium-content-sans-serif-font" w:cs="Calibri"/>
          <w:sz w:val="36"/>
          <w:szCs w:val="36"/>
        </w:rPr>
      </w:pPr>
      <w:r w:rsidRPr="007C60AD">
        <w:rPr>
          <w:rFonts w:ascii="medium-content-sans-serif-font" w:eastAsia="Times New Roman" w:hAnsi="medium-content-sans-serif-font" w:cs="Calibri"/>
          <w:sz w:val="36"/>
          <w:szCs w:val="36"/>
        </w:rPr>
        <w:t>Pre-processing data for revenue predictor based on Machine Learning.</w:t>
      </w:r>
    </w:p>
    <w:p w14:paraId="3F3D7B0F"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34A6D720" w14:textId="77777777" w:rsidR="007C60AD" w:rsidRPr="007C60AD" w:rsidRDefault="007C60AD" w:rsidP="007C60AD">
      <w:pPr>
        <w:spacing w:beforeAutospacing="1" w:after="0" w:afterAutospacing="1" w:line="240" w:lineRule="auto"/>
        <w:ind w:left="387"/>
        <w:rPr>
          <w:rFonts w:ascii="Calibri" w:eastAsia="Times New Roman" w:hAnsi="Calibri" w:cs="Calibri"/>
        </w:rPr>
      </w:pPr>
      <w:r w:rsidRPr="007C60AD">
        <w:rPr>
          <w:rFonts w:ascii="Calibri" w:eastAsia="Times New Roman" w:hAnsi="Calibri" w:cs="Calibri"/>
          <w:i/>
          <w:iCs/>
          <w:color w:val="595959"/>
          <w:sz w:val="18"/>
          <w:szCs w:val="18"/>
        </w:rPr>
        <w:t>From &lt;</w:t>
      </w:r>
      <w:hyperlink r:id="rId5" w:history="1">
        <w:r w:rsidRPr="007C60AD">
          <w:rPr>
            <w:rFonts w:ascii="Calibri" w:eastAsia="Times New Roman" w:hAnsi="Calibri" w:cs="Calibri"/>
            <w:i/>
            <w:iCs/>
            <w:color w:val="0000FF"/>
            <w:sz w:val="18"/>
            <w:szCs w:val="18"/>
            <w:u w:val="single"/>
          </w:rPr>
          <w:t>https://medium.com/analytics-vidhya/preprocessing-data-for-predicting-online-shoppers-purchasing-intention-ml-ba78186b7e85</w:t>
        </w:r>
      </w:hyperlink>
      <w:r w:rsidRPr="007C60AD">
        <w:rPr>
          <w:rFonts w:ascii="Calibri" w:eastAsia="Times New Roman" w:hAnsi="Calibri" w:cs="Calibri"/>
          <w:i/>
          <w:iCs/>
          <w:color w:val="595959"/>
          <w:sz w:val="18"/>
          <w:szCs w:val="18"/>
        </w:rPr>
        <w:t xml:space="preserve">&gt; </w:t>
      </w:r>
    </w:p>
    <w:p w14:paraId="7F97B6F2"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7A525753"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sz w:val="32"/>
          <w:szCs w:val="32"/>
        </w:rPr>
        <w:t>Once a user logs into an online shopping website, knowing whether the person will make a purchase or not holds a massive economical value. A lot of current research is focused on real-time revenue predictors for these shopping websites. In this article, we will start building a revenue predictor for one such website. We will elaborate on the data pre-processing part here, and you can proceed to the </w:t>
      </w:r>
      <w:hyperlink r:id="rId6" w:history="1">
        <w:r w:rsidRPr="007C60AD">
          <w:rPr>
            <w:rFonts w:ascii="medium-content-serif-font" w:eastAsia="Times New Roman" w:hAnsi="medium-content-serif-font" w:cs="Calibri"/>
            <w:color w:val="0000FF"/>
            <w:sz w:val="32"/>
            <w:szCs w:val="32"/>
            <w:u w:val="single"/>
          </w:rPr>
          <w:t>second article</w:t>
        </w:r>
      </w:hyperlink>
      <w:r w:rsidRPr="007C60AD">
        <w:rPr>
          <w:rFonts w:ascii="medium-content-serif-font" w:eastAsia="Times New Roman" w:hAnsi="medium-content-serif-font" w:cs="Calibri"/>
          <w:sz w:val="32"/>
          <w:szCs w:val="32"/>
        </w:rPr>
        <w:t> of the series for more details on the predictor model.</w:t>
      </w:r>
    </w:p>
    <w:p w14:paraId="43ECFD45"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sz w:val="32"/>
          <w:szCs w:val="32"/>
        </w:rPr>
        <w:t xml:space="preserve">The data set can be found on </w:t>
      </w:r>
      <w:proofErr w:type="spellStart"/>
      <w:r w:rsidRPr="007C60AD">
        <w:rPr>
          <w:rFonts w:ascii="medium-content-serif-font" w:eastAsia="Times New Roman" w:hAnsi="medium-content-serif-font" w:cs="Calibri"/>
          <w:sz w:val="32"/>
          <w:szCs w:val="32"/>
        </w:rPr>
        <w:t>kaggle</w:t>
      </w:r>
      <w:proofErr w:type="spellEnd"/>
      <w:r w:rsidRPr="007C60AD">
        <w:rPr>
          <w:rFonts w:ascii="medium-content-serif-font" w:eastAsia="Times New Roman" w:hAnsi="medium-content-serif-font" w:cs="Calibri"/>
          <w:sz w:val="32"/>
          <w:szCs w:val="32"/>
        </w:rPr>
        <w:t>- </w:t>
      </w:r>
      <w:hyperlink r:id="rId7" w:history="1">
        <w:r w:rsidRPr="007C60AD">
          <w:rPr>
            <w:rFonts w:ascii="medium-content-serif-font" w:eastAsia="Times New Roman" w:hAnsi="medium-content-serif-font" w:cs="Calibri"/>
            <w:color w:val="0000FF"/>
            <w:sz w:val="32"/>
            <w:szCs w:val="32"/>
            <w:u w:val="single"/>
          </w:rPr>
          <w:t>Online shoppers intention</w:t>
        </w:r>
      </w:hyperlink>
      <w:r w:rsidRPr="007C60AD">
        <w:rPr>
          <w:rFonts w:ascii="medium-content-serif-font" w:eastAsia="Times New Roman" w:hAnsi="medium-content-serif-font" w:cs="Calibri"/>
          <w:sz w:val="32"/>
          <w:szCs w:val="32"/>
        </w:rPr>
        <w:t> — along with a detailed description of the features.</w:t>
      </w:r>
    </w:p>
    <w:p w14:paraId="75BD0C1E"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i/>
          <w:iCs/>
          <w:sz w:val="32"/>
          <w:szCs w:val="32"/>
        </w:rPr>
        <w:t>The dataset consists of feature vectors belonging to 12,330 sessions. The dataset was formed so that each session would belong to a different user in a 1-year period to avoid any tendency to a specific campaign, special day, user profile, or period.</w:t>
      </w:r>
    </w:p>
    <w:p w14:paraId="7086C2BF" w14:textId="77777777" w:rsidR="007C60AD" w:rsidRPr="007C60AD" w:rsidRDefault="007C60AD" w:rsidP="007C60AD">
      <w:pPr>
        <w:spacing w:after="0" w:line="240" w:lineRule="auto"/>
        <w:ind w:left="387"/>
        <w:rPr>
          <w:rFonts w:ascii="medium-content-sans-serif-font" w:eastAsia="Times New Roman" w:hAnsi="medium-content-sans-serif-font" w:cs="Calibri"/>
          <w:sz w:val="39"/>
          <w:szCs w:val="39"/>
        </w:rPr>
      </w:pPr>
      <w:r w:rsidRPr="007C60AD">
        <w:rPr>
          <w:rFonts w:ascii="medium-content-sans-serif-font" w:eastAsia="Times New Roman" w:hAnsi="medium-content-sans-serif-font" w:cs="Calibri"/>
          <w:sz w:val="39"/>
          <w:szCs w:val="39"/>
        </w:rPr>
        <w:t>What is pre-processing and why should we do it?</w:t>
      </w:r>
    </w:p>
    <w:p w14:paraId="7CEA104B"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sz w:val="32"/>
          <w:szCs w:val="32"/>
        </w:rPr>
        <w:t xml:space="preserve">Every real world dataset contains incomplete and inconsistent data points. They might also lack in certain behaviors or trends, and is likely to contain many errors. Converting these data into a format that the predictor can understand in called </w:t>
      </w:r>
      <w:proofErr w:type="spellStart"/>
      <w:r w:rsidRPr="007C60AD">
        <w:rPr>
          <w:rFonts w:ascii="medium-content-serif-font" w:eastAsia="Times New Roman" w:hAnsi="medium-content-serif-font" w:cs="Calibri"/>
          <w:sz w:val="32"/>
          <w:szCs w:val="32"/>
        </w:rPr>
        <w:t>pre processing</w:t>
      </w:r>
      <w:proofErr w:type="spellEnd"/>
      <w:r w:rsidRPr="007C60AD">
        <w:rPr>
          <w:rFonts w:ascii="medium-content-serif-font" w:eastAsia="Times New Roman" w:hAnsi="medium-content-serif-font" w:cs="Calibri"/>
          <w:sz w:val="32"/>
          <w:szCs w:val="32"/>
        </w:rPr>
        <w:t xml:space="preserve">. Every </w:t>
      </w:r>
      <w:r w:rsidRPr="007C60AD">
        <w:rPr>
          <w:rFonts w:ascii="medium-content-serif-font" w:eastAsia="Times New Roman" w:hAnsi="medium-content-serif-font" w:cs="Calibri"/>
          <w:sz w:val="32"/>
          <w:szCs w:val="32"/>
        </w:rPr>
        <w:lastRenderedPageBreak/>
        <w:t>data scientist spends most of his/her time on pre-processing operations.</w:t>
      </w:r>
    </w:p>
    <w:p w14:paraId="3A8017A4"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5F17B4EF"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2B85242B"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noProof/>
        </w:rPr>
        <w:drawing>
          <wp:inline distT="0" distB="0" distL="0" distR="0" wp14:anchorId="3E6BC95B" wp14:editId="48187B61">
            <wp:extent cx="6477000" cy="2743200"/>
            <wp:effectExtent l="0" t="0" r="0" b="0"/>
            <wp:docPr id="14" name="Picture 14" descr="5% &#10;19% &#10;What data scientists spend the most time doing &#10;Building training sets: 3% &#10;Cleaning and organizing data: 60% &#10;Collecting data sets: 19% &#10;Mining data for patterns: 9% &#10;Refining algorithms: 4% &#10;Other: 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5% &#10;19% &#10;What data scientists spend the most time doing &#10;Building training sets: 3% &#10;Cleaning and organizing data: 60% &#10;Collecting data sets: 19% &#10;Mining data for patterns: 9% &#10;Refining algorithms: 4% &#10;Other: 5%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77000" cy="2743200"/>
                    </a:xfrm>
                    <a:prstGeom prst="rect">
                      <a:avLst/>
                    </a:prstGeom>
                    <a:noFill/>
                    <a:ln>
                      <a:noFill/>
                    </a:ln>
                  </pic:spPr>
                </pic:pic>
              </a:graphicData>
            </a:graphic>
          </wp:inline>
        </w:drawing>
      </w:r>
    </w:p>
    <w:p w14:paraId="2DC95C51"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credits- google</w:t>
      </w:r>
    </w:p>
    <w:p w14:paraId="20E748F9" w14:textId="77777777" w:rsidR="007C60AD" w:rsidRPr="007C60AD" w:rsidRDefault="007C60AD" w:rsidP="007C60AD">
      <w:pPr>
        <w:spacing w:after="0" w:line="240" w:lineRule="auto"/>
        <w:ind w:left="387"/>
        <w:rPr>
          <w:rFonts w:ascii="medium-content-sans-serif-font" w:eastAsia="Times New Roman" w:hAnsi="medium-content-sans-serif-font" w:cs="Calibri"/>
          <w:sz w:val="39"/>
          <w:szCs w:val="39"/>
        </w:rPr>
      </w:pPr>
      <w:r w:rsidRPr="007C60AD">
        <w:rPr>
          <w:rFonts w:ascii="medium-content-sans-serif-font" w:eastAsia="Times New Roman" w:hAnsi="medium-content-sans-serif-font" w:cs="Calibri"/>
          <w:sz w:val="39"/>
          <w:szCs w:val="39"/>
        </w:rPr>
        <w:t>Importing libraries and data set.</w:t>
      </w:r>
    </w:p>
    <w:p w14:paraId="63E73F1D"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sz w:val="32"/>
          <w:szCs w:val="32"/>
        </w:rPr>
        <w:t xml:space="preserve">The very first step in </w:t>
      </w:r>
      <w:proofErr w:type="spellStart"/>
      <w:r w:rsidRPr="007C60AD">
        <w:rPr>
          <w:rFonts w:ascii="medium-content-serif-font" w:eastAsia="Times New Roman" w:hAnsi="medium-content-serif-font" w:cs="Calibri"/>
          <w:sz w:val="32"/>
          <w:szCs w:val="32"/>
        </w:rPr>
        <w:t>pre processing</w:t>
      </w:r>
      <w:proofErr w:type="spellEnd"/>
      <w:r w:rsidRPr="007C60AD">
        <w:rPr>
          <w:rFonts w:ascii="medium-content-serif-font" w:eastAsia="Times New Roman" w:hAnsi="medium-content-serif-font" w:cs="Calibri"/>
          <w:sz w:val="32"/>
          <w:szCs w:val="32"/>
        </w:rPr>
        <w:t xml:space="preserve"> is importing the libraries. We used </w:t>
      </w:r>
      <w:hyperlink r:id="rId9" w:history="1">
        <w:r w:rsidRPr="007C60AD">
          <w:rPr>
            <w:rFonts w:ascii="medium-content-serif-font" w:eastAsia="Times New Roman" w:hAnsi="medium-content-serif-font" w:cs="Calibri"/>
            <w:color w:val="0000FF"/>
            <w:sz w:val="32"/>
            <w:szCs w:val="32"/>
            <w:u w:val="single"/>
          </w:rPr>
          <w:t>pandas</w:t>
        </w:r>
      </w:hyperlink>
      <w:r w:rsidRPr="007C60AD">
        <w:rPr>
          <w:rFonts w:ascii="medium-content-serif-font" w:eastAsia="Times New Roman" w:hAnsi="medium-content-serif-font" w:cs="Calibri"/>
          <w:sz w:val="32"/>
          <w:szCs w:val="32"/>
        </w:rPr>
        <w:t xml:space="preserve"> to import, export and maintain </w:t>
      </w:r>
      <w:proofErr w:type="spellStart"/>
      <w:r w:rsidRPr="007C60AD">
        <w:rPr>
          <w:rFonts w:ascii="medium-content-serif-font" w:eastAsia="Times New Roman" w:hAnsi="medium-content-serif-font" w:cs="Calibri"/>
          <w:sz w:val="32"/>
          <w:szCs w:val="32"/>
        </w:rPr>
        <w:t>dataframes</w:t>
      </w:r>
      <w:proofErr w:type="spellEnd"/>
      <w:r w:rsidRPr="007C60AD">
        <w:rPr>
          <w:rFonts w:ascii="medium-content-serif-font" w:eastAsia="Times New Roman" w:hAnsi="medium-content-serif-font" w:cs="Calibri"/>
          <w:sz w:val="32"/>
          <w:szCs w:val="32"/>
        </w:rPr>
        <w:t>, and </w:t>
      </w:r>
      <w:proofErr w:type="spellStart"/>
      <w:r w:rsidRPr="007C60AD">
        <w:rPr>
          <w:rFonts w:ascii="medium-content-serif-font" w:eastAsia="Times New Roman" w:hAnsi="medium-content-serif-font" w:cs="Calibri"/>
          <w:sz w:val="32"/>
          <w:szCs w:val="32"/>
        </w:rPr>
        <w:fldChar w:fldCharType="begin"/>
      </w:r>
      <w:r w:rsidRPr="007C60AD">
        <w:rPr>
          <w:rFonts w:ascii="medium-content-serif-font" w:eastAsia="Times New Roman" w:hAnsi="medium-content-serif-font" w:cs="Calibri"/>
          <w:sz w:val="32"/>
          <w:szCs w:val="32"/>
        </w:rPr>
        <w:instrText xml:space="preserve"> HYPERLINK "https://numpy.org/" </w:instrText>
      </w:r>
      <w:r w:rsidRPr="007C60AD">
        <w:rPr>
          <w:rFonts w:ascii="medium-content-serif-font" w:eastAsia="Times New Roman" w:hAnsi="medium-content-serif-font" w:cs="Calibri"/>
          <w:sz w:val="32"/>
          <w:szCs w:val="32"/>
        </w:rPr>
        <w:fldChar w:fldCharType="separate"/>
      </w:r>
      <w:r w:rsidRPr="007C60AD">
        <w:rPr>
          <w:rFonts w:ascii="medium-content-serif-font" w:eastAsia="Times New Roman" w:hAnsi="medium-content-serif-font" w:cs="Calibri"/>
          <w:color w:val="0000FF"/>
          <w:sz w:val="32"/>
          <w:szCs w:val="32"/>
          <w:u w:val="single"/>
        </w:rPr>
        <w:t>numpy</w:t>
      </w:r>
      <w:proofErr w:type="spellEnd"/>
      <w:r w:rsidRPr="007C60AD">
        <w:rPr>
          <w:rFonts w:ascii="medium-content-serif-font" w:eastAsia="Times New Roman" w:hAnsi="medium-content-serif-font" w:cs="Calibri"/>
          <w:sz w:val="32"/>
          <w:szCs w:val="32"/>
        </w:rPr>
        <w:fldChar w:fldCharType="end"/>
      </w:r>
      <w:r w:rsidRPr="007C60AD">
        <w:rPr>
          <w:rFonts w:ascii="medium-content-serif-font" w:eastAsia="Times New Roman" w:hAnsi="medium-content-serif-font" w:cs="Calibri"/>
          <w:sz w:val="32"/>
          <w:szCs w:val="32"/>
        </w:rPr>
        <w:t xml:space="preserve"> for matrix operations on the </w:t>
      </w:r>
      <w:proofErr w:type="spellStart"/>
      <w:r w:rsidRPr="007C60AD">
        <w:rPr>
          <w:rFonts w:ascii="medium-content-serif-font" w:eastAsia="Times New Roman" w:hAnsi="medium-content-serif-font" w:cs="Calibri"/>
          <w:sz w:val="32"/>
          <w:szCs w:val="32"/>
        </w:rPr>
        <w:t>datset</w:t>
      </w:r>
      <w:proofErr w:type="spellEnd"/>
      <w:r w:rsidRPr="007C60AD">
        <w:rPr>
          <w:rFonts w:ascii="medium-content-serif-font" w:eastAsia="Times New Roman" w:hAnsi="medium-content-serif-font" w:cs="Calibri"/>
          <w:sz w:val="32"/>
          <w:szCs w:val="32"/>
        </w:rPr>
        <w:t>. </w:t>
      </w:r>
      <w:proofErr w:type="spellStart"/>
      <w:r w:rsidRPr="007C60AD">
        <w:rPr>
          <w:rFonts w:ascii="medium-content-serif-font" w:eastAsia="Times New Roman" w:hAnsi="medium-content-serif-font" w:cs="Calibri"/>
          <w:sz w:val="32"/>
          <w:szCs w:val="32"/>
        </w:rPr>
        <w:fldChar w:fldCharType="begin"/>
      </w:r>
      <w:r w:rsidRPr="007C60AD">
        <w:rPr>
          <w:rFonts w:ascii="medium-content-serif-font" w:eastAsia="Times New Roman" w:hAnsi="medium-content-serif-font" w:cs="Calibri"/>
          <w:sz w:val="32"/>
          <w:szCs w:val="32"/>
        </w:rPr>
        <w:instrText xml:space="preserve"> HYPERLINK "https://scikit-learn.org/stable/" </w:instrText>
      </w:r>
      <w:r w:rsidRPr="007C60AD">
        <w:rPr>
          <w:rFonts w:ascii="medium-content-serif-font" w:eastAsia="Times New Roman" w:hAnsi="medium-content-serif-font" w:cs="Calibri"/>
          <w:sz w:val="32"/>
          <w:szCs w:val="32"/>
        </w:rPr>
        <w:fldChar w:fldCharType="separate"/>
      </w:r>
      <w:r w:rsidRPr="007C60AD">
        <w:rPr>
          <w:rFonts w:ascii="medium-content-serif-font" w:eastAsia="Times New Roman" w:hAnsi="medium-content-serif-font" w:cs="Calibri"/>
          <w:color w:val="0000FF"/>
          <w:sz w:val="32"/>
          <w:szCs w:val="32"/>
          <w:u w:val="single"/>
        </w:rPr>
        <w:t>Sklearn</w:t>
      </w:r>
      <w:proofErr w:type="spellEnd"/>
      <w:r w:rsidRPr="007C60AD">
        <w:rPr>
          <w:rFonts w:ascii="medium-content-serif-font" w:eastAsia="Times New Roman" w:hAnsi="medium-content-serif-font" w:cs="Calibri"/>
          <w:sz w:val="32"/>
          <w:szCs w:val="32"/>
        </w:rPr>
        <w:fldChar w:fldCharType="end"/>
      </w:r>
      <w:r w:rsidRPr="007C60AD">
        <w:rPr>
          <w:rFonts w:ascii="medium-content-serif-font" w:eastAsia="Times New Roman" w:hAnsi="medium-content-serif-font" w:cs="Calibri"/>
          <w:sz w:val="32"/>
          <w:szCs w:val="32"/>
        </w:rPr>
        <w:t> was used for data analysis and making machine learning models as explained in the rest of the article. Matplotlib was used to plot and visualize data during various analyses.</w:t>
      </w:r>
    </w:p>
    <w:p w14:paraId="396D2064"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2A80628A"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1A51032E"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noProof/>
        </w:rPr>
        <w:drawing>
          <wp:inline distT="0" distB="0" distL="0" distR="0" wp14:anchorId="6E42117A" wp14:editId="77A55BF8">
            <wp:extent cx="6477000" cy="2152650"/>
            <wp:effectExtent l="0" t="0" r="0" b="0"/>
            <wp:docPr id="13" name="Picture 13" descr="import numpy as np &#10;import pandas as pd &#10;f rom &#10;f rom &#10;f rom &#10;f rom &#10;f rom &#10;f rom &#10;f rom &#10;f rom &#10;f rom &#10;sklearn . preprocessing import OneHotEncoder &#10;sklearn . impute import Simplelmputer &#10;sklearn . model selection import train_test_split &#10;sklearn. svm import SVC &#10;sklearn &#10;import metrics &#10;sklearn . metrics import classification _ report, confusion_matrix, &#10;sklearn . preprocessing import StandardSca1er &#10;sklearn . ensemble import RandomForestC1assifier &#10;sklearn . ensemble import IsolationForest &#10;accuracy score &#10;import matplotlib. pyplot as pl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port numpy as np &#10;import pandas as pd &#10;f rom &#10;f rom &#10;f rom &#10;f rom &#10;f rom &#10;f rom &#10;f rom &#10;f rom &#10;f rom &#10;sklearn . preprocessing import OneHotEncoder &#10;sklearn . impute import Simplelmputer &#10;sklearn . model selection import train_test_split &#10;sklearn. svm import SVC &#10;sklearn &#10;import metrics &#10;sklearn . metrics import classification _ report, confusion_matrix, &#10;sklearn . preprocessing import StandardSca1er &#10;sklearn . ensemble import RandomForestC1assifier &#10;sklearn . ensemble import IsolationForest &#10;accuracy score &#10;import matplotlib. pyplot as plt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0" cy="2152650"/>
                    </a:xfrm>
                    <a:prstGeom prst="rect">
                      <a:avLst/>
                    </a:prstGeom>
                    <a:noFill/>
                    <a:ln>
                      <a:noFill/>
                    </a:ln>
                  </pic:spPr>
                </pic:pic>
              </a:graphicData>
            </a:graphic>
          </wp:inline>
        </w:drawing>
      </w:r>
    </w:p>
    <w:p w14:paraId="30F3B448"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sz w:val="32"/>
          <w:szCs w:val="32"/>
        </w:rPr>
        <w:lastRenderedPageBreak/>
        <w:t xml:space="preserve">The dataset was then imported, and was separated into </w:t>
      </w:r>
      <w:proofErr w:type="gramStart"/>
      <w:r w:rsidRPr="007C60AD">
        <w:rPr>
          <w:rFonts w:ascii="medium-content-serif-font" w:eastAsia="Times New Roman" w:hAnsi="medium-content-serif-font" w:cs="Calibri"/>
          <w:sz w:val="32"/>
          <w:szCs w:val="32"/>
        </w:rPr>
        <w:t>X(</w:t>
      </w:r>
      <w:proofErr w:type="gramEnd"/>
      <w:r w:rsidRPr="007C60AD">
        <w:rPr>
          <w:rFonts w:ascii="medium-content-serif-font" w:eastAsia="Times New Roman" w:hAnsi="medium-content-serif-font" w:cs="Calibri"/>
          <w:sz w:val="32"/>
          <w:szCs w:val="32"/>
        </w:rPr>
        <w:t>input features) and y(labels).</w:t>
      </w:r>
    </w:p>
    <w:p w14:paraId="10580D52"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1D03AA21"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30A27554"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noProof/>
        </w:rPr>
        <w:drawing>
          <wp:inline distT="0" distB="0" distL="0" distR="0" wp14:anchorId="1DC6339B" wp14:editId="57B6742F">
            <wp:extent cx="6477000" cy="3590925"/>
            <wp:effectExtent l="0" t="0" r="0" b="9525"/>
            <wp:docPr id="12" name="Picture 12" descr="pd . read_csv( ' online_shoppers_intention . csv ' &#10;dataSet = &#10;m : dataSet.shape[e] &#10;features &#10;print(features) &#10;print (dataSet . Administrative . describe() ) &#10;X : dataset.iloc[•., &#10;Y dataset.iloc[•., &#10;[ 'Administrative ' &#10;17:18] &#10;' Administrative Duration ' &#10;' Informational ' , &#10;' Informational Duration ' &#10;' prod &#10;uctRe1ated' , &#10;, ' Month' , &#10;' Revenue'] &#10;'ProductRe1ated Duration ' &#10;' BounceRates ' &#10;' ExitRates ' &#10;' OperatingSystems ' &#10;' Browser ' &#10;' Region' , ' TrafficType ' &#10;' PageVa1ues ' &#10;' VisitorType ' &#10;' SpecialDa &#10;'Weekend' &#10;count &#10;mean &#10;std &#10;m In &#10;25% &#10;75% &#10;max &#10;Name : &#10;12316. eeeøøe &#10;2.317798 &#10;3.322754 &#10;e. eeeøøe &#10;e. eeeøøø &#10;1 . eeeøøø &#10;4. eeeøøe &#10;27. eeeøøe &#10;Administrative, dtype: &#10;float6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d . read_csv( ' online_shoppers_intention . csv ' &#10;dataSet = &#10;m : dataSet.shape[e] &#10;features &#10;print(features) &#10;print (dataSet . Administrative . describe() ) &#10;X : dataset.iloc[•., &#10;Y dataset.iloc[•., &#10;[ 'Administrative ' &#10;17:18] &#10;' Administrative Duration ' &#10;' Informational ' , &#10;' Informational Duration ' &#10;' prod &#10;uctRe1ated' , &#10;, ' Month' , &#10;' Revenue'] &#10;'ProductRe1ated Duration ' &#10;' BounceRates ' &#10;' ExitRates ' &#10;' OperatingSystems ' &#10;' Browser ' &#10;' Region' , ' TrafficType ' &#10;' PageVa1ues ' &#10;' VisitorType ' &#10;' SpecialDa &#10;'Weekend' &#10;count &#10;mean &#10;std &#10;m In &#10;25% &#10;75% &#10;max &#10;Name : &#10;12316. eeeøøe &#10;2.317798 &#10;3.322754 &#10;e. eeeøøe &#10;e. eeeøøø &#10;1 . eeeøøø &#10;4. eeeøøe &#10;27. eeeøøe &#10;Administrative, dtype: &#10;float64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477000" cy="3590925"/>
                    </a:xfrm>
                    <a:prstGeom prst="rect">
                      <a:avLst/>
                    </a:prstGeom>
                    <a:noFill/>
                    <a:ln>
                      <a:noFill/>
                    </a:ln>
                  </pic:spPr>
                </pic:pic>
              </a:graphicData>
            </a:graphic>
          </wp:inline>
        </w:drawing>
      </w:r>
    </w:p>
    <w:p w14:paraId="637BD9FA" w14:textId="77777777" w:rsidR="007C60AD" w:rsidRPr="007C60AD" w:rsidRDefault="007C60AD" w:rsidP="007C60AD">
      <w:pPr>
        <w:spacing w:after="0" w:line="240" w:lineRule="auto"/>
        <w:ind w:left="387"/>
        <w:rPr>
          <w:rFonts w:ascii="medium-content-sans-serif-font" w:eastAsia="Times New Roman" w:hAnsi="medium-content-sans-serif-font" w:cs="Calibri"/>
          <w:sz w:val="39"/>
          <w:szCs w:val="39"/>
        </w:rPr>
      </w:pPr>
      <w:r w:rsidRPr="007C60AD">
        <w:rPr>
          <w:rFonts w:ascii="medium-content-sans-serif-font" w:eastAsia="Times New Roman" w:hAnsi="medium-content-sans-serif-font" w:cs="Calibri"/>
          <w:sz w:val="39"/>
          <w:szCs w:val="39"/>
        </w:rPr>
        <w:t>Handling missing data points</w:t>
      </w:r>
    </w:p>
    <w:p w14:paraId="21662A15"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sz w:val="32"/>
          <w:szCs w:val="32"/>
        </w:rPr>
        <w:t>There can be random missing data points in the dataset, which if not handled properly may raise errors later, or may lead to inaccurate inferences. First, we found out if there are any missing values. The value next to each feature name shows the number of missing data points per each column.</w:t>
      </w:r>
    </w:p>
    <w:p w14:paraId="67692E6F"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49274B1D"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03797BDE"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noProof/>
        </w:rPr>
        <w:lastRenderedPageBreak/>
        <w:drawing>
          <wp:inline distT="0" distB="0" distL="0" distR="0" wp14:anchorId="0D9415BB" wp14:editId="05125492">
            <wp:extent cx="6477000" cy="3619500"/>
            <wp:effectExtent l="0" t="0" r="0" b="0"/>
            <wp:docPr id="11" name="Picture 11" descr="dataSet . isnu11() &#10;Administrative &#10;Administrative Duration &#10;Informational &#10;Informational Duration &#10;ProductRe1ated &#10;Product Related Duration &#10;BounceRates &#10;ExitRates &#10;PageVa1ues &#10;SpecialDay &#10;Month &#10;OperatingSystems &#10;Browser &#10;Region &#10;TrafficType &#10;VisitorType &#10;Weekend &#10;Revenue &#10;dtype: int64 &#10;14 &#10;14 &#10;14 &#10;14 &#10;14 &#10;14 &#10;14 &#10;14 &#10;0 &#10;0 &#10;0 &#10;0 &#10;0 &#10;0 &#10;0 &#10;0 &#10;0 &#10;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taSet . isnu11() &#10;Administrative &#10;Administrative Duration &#10;Informational &#10;Informational Duration &#10;ProductRe1ated &#10;Product Related Duration &#10;BounceRates &#10;ExitRates &#10;PageVa1ues &#10;SpecialDay &#10;Month &#10;OperatingSystems &#10;Browser &#10;Region &#10;TrafficType &#10;VisitorType &#10;Weekend &#10;Revenue &#10;dtype: int64 &#10;14 &#10;14 &#10;14 &#10;14 &#10;14 &#10;14 &#10;14 &#10;14 &#10;0 &#10;0 &#10;0 &#10;0 &#10;0 &#10;0 &#10;0 &#10;0 &#10;0 &#10;0 "/>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7000" cy="3619500"/>
                    </a:xfrm>
                    <a:prstGeom prst="rect">
                      <a:avLst/>
                    </a:prstGeom>
                    <a:noFill/>
                    <a:ln>
                      <a:noFill/>
                    </a:ln>
                  </pic:spPr>
                </pic:pic>
              </a:graphicData>
            </a:graphic>
          </wp:inline>
        </w:drawing>
      </w:r>
    </w:p>
    <w:p w14:paraId="6691AF70"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sz w:val="32"/>
          <w:szCs w:val="32"/>
        </w:rPr>
        <w:t xml:space="preserve">There are two ways to handle the missing values. Deleting the entire row with the missing data points, or fill the missing values with either the mean, median, mode or the most frequently appearing value in the corresponding column. Since only 12330 data points were available for us, we used the </w:t>
      </w:r>
      <w:proofErr w:type="spellStart"/>
      <w:r w:rsidRPr="007C60AD">
        <w:rPr>
          <w:rFonts w:ascii="medium-content-serif-font" w:eastAsia="Times New Roman" w:hAnsi="medium-content-serif-font" w:cs="Calibri"/>
          <w:sz w:val="32"/>
          <w:szCs w:val="32"/>
        </w:rPr>
        <w:t>sklearn’s</w:t>
      </w:r>
      <w:proofErr w:type="spellEnd"/>
      <w:r w:rsidRPr="007C60AD">
        <w:rPr>
          <w:rFonts w:ascii="medium-content-serif-font" w:eastAsia="Times New Roman" w:hAnsi="medium-content-serif-font" w:cs="Calibri"/>
          <w:sz w:val="32"/>
          <w:szCs w:val="32"/>
        </w:rPr>
        <w:t xml:space="preserve"> </w:t>
      </w:r>
      <w:proofErr w:type="spellStart"/>
      <w:r w:rsidRPr="007C60AD">
        <w:rPr>
          <w:rFonts w:ascii="medium-content-serif-font" w:eastAsia="Times New Roman" w:hAnsi="medium-content-serif-font" w:cs="Calibri"/>
          <w:sz w:val="32"/>
          <w:szCs w:val="32"/>
        </w:rPr>
        <w:t>SimpleImputer</w:t>
      </w:r>
      <w:proofErr w:type="spellEnd"/>
      <w:r w:rsidRPr="007C60AD">
        <w:rPr>
          <w:rFonts w:ascii="medium-content-serif-font" w:eastAsia="Times New Roman" w:hAnsi="medium-content-serif-font" w:cs="Calibri"/>
          <w:sz w:val="32"/>
          <w:szCs w:val="32"/>
        </w:rPr>
        <w:t xml:space="preserve"> function to replace the missing values with means- for numerical data and most frequent- for </w:t>
      </w:r>
      <w:proofErr w:type="spellStart"/>
      <w:r w:rsidRPr="007C60AD">
        <w:rPr>
          <w:rFonts w:ascii="medium-content-serif-font" w:eastAsia="Times New Roman" w:hAnsi="medium-content-serif-font" w:cs="Calibri"/>
          <w:sz w:val="32"/>
          <w:szCs w:val="32"/>
        </w:rPr>
        <w:t>catagorical</w:t>
      </w:r>
      <w:proofErr w:type="spellEnd"/>
      <w:r w:rsidRPr="007C60AD">
        <w:rPr>
          <w:rFonts w:ascii="medium-content-serif-font" w:eastAsia="Times New Roman" w:hAnsi="medium-content-serif-font" w:cs="Calibri"/>
          <w:sz w:val="32"/>
          <w:szCs w:val="32"/>
        </w:rPr>
        <w:t xml:space="preserve"> data.</w:t>
      </w:r>
    </w:p>
    <w:p w14:paraId="7E0459F0"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07FB4EDE"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4F0D45BB"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noProof/>
        </w:rPr>
        <w:lastRenderedPageBreak/>
        <w:drawing>
          <wp:inline distT="0" distB="0" distL="0" distR="0" wp14:anchorId="2B4309E8" wp14:editId="45DFCAD8">
            <wp:extent cx="6477000" cy="5067300"/>
            <wp:effectExtent l="0" t="0" r="0" b="0"/>
            <wp:docPr id="10" name="Picture 10" descr="xo - &#10;mf = &#10;Imp &#10;XO : • &#10;Imp &#10;Imp &#10;Imp &#10;Imp &#10;Imp &#10;mean &#10;— X.i10cC:, &#10;— X.i10cC:, &#10;— X.iloc[:, &#10;— X.i10cC:, &#10;— X.i10cC:, &#10;— X.iloc[:, &#10;— X.i10cC:, &#10;10:17] . values &#10;.values &#10;4:51 .values &#10;3:41 .values &#10;5:10] .values &#10;#month.... weekend &#10;#homepage &#10;outus &#10;#conta c tus &#10;#homepage_ time &#10;#aboutus time &#10;#contactus time.... speciaL_day &#10;nan, strategy: ' most_frequent ' ) &#10;mf. fit _ transform(xo) &#10;mf. fit _ transform (XI) &#10;mf. fit _ transform(X2) &#10;mf. fit _ transform(X3) &#10;= nan, &#10;strategy: ' mean ' &#10;X4[X4 &lt; 0] = &#10;np.nan &#10;: imp_mean . fit _ transform(X4) &#10;X5[X5 &lt; 0] : &#10;np.nan &#10;imp_mean . fit _ transform(X5) &#10;X6[X6 &lt; 0] : &#10;np.nan &#10;X6 : imp_mean . fit _ transform(X6) &#10;X: &#10;X: &#10;X: &#10;X: &#10;X: &#10;X: &#10;np . append (XI , axis—I) &#10;np . append (X, X2 , axls=l) &#10;np . append (X, X5, axls=l) &#10;np . append (X, X3 , axls=l) &#10;np . append (X, X6 , axls=l) &#10;np . append (X, Xe, axls=l) &#10;df: np . append (X, y, axls=l)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xo - &#10;mf = &#10;Imp &#10;XO : • &#10;Imp &#10;Imp &#10;Imp &#10;Imp &#10;Imp &#10;mean &#10;— X.i10cC:, &#10;— X.i10cC:, &#10;— X.iloc[:, &#10;— X.i10cC:, &#10;— X.i10cC:, &#10;— X.iloc[:, &#10;— X.i10cC:, &#10;10:17] . values &#10;.values &#10;4:51 .values &#10;3:41 .values &#10;5:10] .values &#10;#month.... weekend &#10;#homepage &#10;outus &#10;#conta c tus &#10;#homepage_ time &#10;#aboutus time &#10;#contactus time.... speciaL_day &#10;nan, strategy: ' most_frequent ' ) &#10;mf. fit _ transform(xo) &#10;mf. fit _ transform (XI) &#10;mf. fit _ transform(X2) &#10;mf. fit _ transform(X3) &#10;= nan, &#10;strategy: ' mean ' &#10;X4[X4 &lt; 0] = &#10;np.nan &#10;: imp_mean . fit _ transform(X4) &#10;X5[X5 &lt; 0] : &#10;np.nan &#10;imp_mean . fit _ transform(X5) &#10;X6[X6 &lt; 0] : &#10;np.nan &#10;X6 : imp_mean . fit _ transform(X6) &#10;X: &#10;X: &#10;X: &#10;X: &#10;X: &#10;X: &#10;np . append (XI , axis—I) &#10;np . append (X, X2 , axls=l) &#10;np . append (X, X5, axls=l) &#10;np . append (X, X3 , axls=l) &#10;np . append (X, X6 , axls=l) &#10;np . append (X, Xe, axls=l) &#10;df: np . append (X, y, axls=l) "/>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477000" cy="5067300"/>
                    </a:xfrm>
                    <a:prstGeom prst="rect">
                      <a:avLst/>
                    </a:prstGeom>
                    <a:noFill/>
                    <a:ln>
                      <a:noFill/>
                    </a:ln>
                  </pic:spPr>
                </pic:pic>
              </a:graphicData>
            </a:graphic>
          </wp:inline>
        </w:drawing>
      </w:r>
    </w:p>
    <w:p w14:paraId="4B3901C8"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6506303E"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3975AB84"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7241BD7E"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noProof/>
        </w:rPr>
        <w:lastRenderedPageBreak/>
        <w:drawing>
          <wp:inline distT="0" distB="0" distL="0" distR="0" wp14:anchorId="357597D6" wp14:editId="7B4EBEA3">
            <wp:extent cx="6477000" cy="4533900"/>
            <wp:effectExtent l="0" t="0" r="0" b="0"/>
            <wp:docPr id="9" name="Picture 9" descr="dataSet — &#10;' Weekend' ' Revenue' ] ) &#10;— pd. DataFrame(df, &#10;columns : &#10;' Administrative ' &#10;' Informational , &#10;' ProductRe1ated ' , &#10;' BounceRates ' &#10;' Administrative Duration ' &#10;' Informational Duration ' &#10;' ProductRe1ated Duration' , &#10;' ExitRates% &#10;' PageVa1ues ' &#10;' SpecialDay' , 'Month' , &#10;' OperatingSystems ' &#10;' Browser ' &#10;' Region' , 'TrafficType ' &#10;' VisitorType ' &#10;dataSet . isnu11() &#10;.sum() &#10;Administrative &#10;Administrative Duration &#10;Informational &#10;Informational Duration &#10;ProductRe1ated &#10;ProductRe1ated Duration &#10;80unceRates &#10;ExitRates &#10;PageVa1ues &#10;SpecialDay &#10;Month &#10;OperatingSystems &#10;Browser &#10;Region &#10;Traffic Type &#10;Visi torType &#10;Weekend &#10;Revenue &#10;dtype: int64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taSet — &#10;' Weekend' ' Revenue' ] ) &#10;— pd. DataFrame(df, &#10;columns : &#10;' Administrative ' &#10;' Informational , &#10;' ProductRe1ated ' , &#10;' BounceRates ' &#10;' Administrative Duration ' &#10;' Informational Duration ' &#10;' ProductRe1ated Duration' , &#10;' ExitRates% &#10;' PageVa1ues ' &#10;' SpecialDay' , 'Month' , &#10;' OperatingSystems ' &#10;' Browser ' &#10;' Region' , 'TrafficType ' &#10;' VisitorType ' &#10;dataSet . isnu11() &#10;.sum() &#10;Administrative &#10;Administrative Duration &#10;Informational &#10;Informational Duration &#10;ProductRe1ated &#10;ProductRe1ated Duration &#10;80unceRates &#10;ExitRates &#10;PageVa1ues &#10;SpecialDay &#10;Month &#10;OperatingSystems &#10;Browser &#10;Region &#10;Traffic Type &#10;Visi torType &#10;Weekend &#10;Revenue &#10;dtype: int64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7000" cy="4533900"/>
                    </a:xfrm>
                    <a:prstGeom prst="rect">
                      <a:avLst/>
                    </a:prstGeom>
                    <a:noFill/>
                    <a:ln>
                      <a:noFill/>
                    </a:ln>
                  </pic:spPr>
                </pic:pic>
              </a:graphicData>
            </a:graphic>
          </wp:inline>
        </w:drawing>
      </w:r>
    </w:p>
    <w:p w14:paraId="5F0F831B"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Imputed dataset- no missing values</w:t>
      </w:r>
    </w:p>
    <w:p w14:paraId="71259838" w14:textId="77777777" w:rsidR="007C60AD" w:rsidRPr="007C60AD" w:rsidRDefault="007C60AD" w:rsidP="007C60AD">
      <w:pPr>
        <w:spacing w:after="0" w:line="240" w:lineRule="auto"/>
        <w:ind w:left="387"/>
        <w:rPr>
          <w:rFonts w:ascii="medium-content-sans-serif-font" w:eastAsia="Times New Roman" w:hAnsi="medium-content-sans-serif-font" w:cs="Calibri"/>
          <w:sz w:val="39"/>
          <w:szCs w:val="39"/>
        </w:rPr>
      </w:pPr>
      <w:r w:rsidRPr="007C60AD">
        <w:rPr>
          <w:rFonts w:ascii="medium-content-sans-serif-font" w:eastAsia="Times New Roman" w:hAnsi="medium-content-sans-serif-font" w:cs="Calibri"/>
          <w:sz w:val="39"/>
          <w:szCs w:val="39"/>
        </w:rPr>
        <w:t xml:space="preserve">Handling </w:t>
      </w:r>
      <w:proofErr w:type="spellStart"/>
      <w:r w:rsidRPr="007C60AD">
        <w:rPr>
          <w:rFonts w:ascii="medium-content-sans-serif-font" w:eastAsia="Times New Roman" w:hAnsi="medium-content-sans-serif-font" w:cs="Calibri"/>
          <w:sz w:val="39"/>
          <w:szCs w:val="39"/>
        </w:rPr>
        <w:t>catagorical</w:t>
      </w:r>
      <w:proofErr w:type="spellEnd"/>
      <w:r w:rsidRPr="007C60AD">
        <w:rPr>
          <w:rFonts w:ascii="medium-content-sans-serif-font" w:eastAsia="Times New Roman" w:hAnsi="medium-content-sans-serif-font" w:cs="Calibri"/>
          <w:sz w:val="39"/>
          <w:szCs w:val="39"/>
        </w:rPr>
        <w:t xml:space="preserve"> data</w:t>
      </w:r>
    </w:p>
    <w:p w14:paraId="4A4D8E62"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sz w:val="32"/>
          <w:szCs w:val="32"/>
        </w:rPr>
        <w:t>The dataset consists of 10 numerical and 8 categorical attributes.</w:t>
      </w:r>
    </w:p>
    <w:p w14:paraId="1C5C3120"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i/>
          <w:iCs/>
          <w:sz w:val="32"/>
          <w:szCs w:val="32"/>
        </w:rPr>
        <w:t>In statistics, a categorical variable is a variable that can take on one of a limited, and usually fixed number of possible values, assigning each individual or other unit of observation to a particular group or nominal category on the basis of some qualitative property.</w:t>
      </w:r>
    </w:p>
    <w:p w14:paraId="17D56534"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sz w:val="32"/>
          <w:szCs w:val="32"/>
        </w:rPr>
        <w:t xml:space="preserve">As all the operations inside a Machine learning based predictor are mathematical, it’s clear that we can’t give inputs such as </w:t>
      </w:r>
      <w:proofErr w:type="gramStart"/>
      <w:r w:rsidRPr="007C60AD">
        <w:rPr>
          <w:rFonts w:ascii="medium-content-serif-font" w:eastAsia="Times New Roman" w:hAnsi="medium-content-serif-font" w:cs="Calibri"/>
          <w:sz w:val="32"/>
          <w:szCs w:val="32"/>
        </w:rPr>
        <w:t>Months ;</w:t>
      </w:r>
      <w:proofErr w:type="gramEnd"/>
      <w:r w:rsidRPr="007C60AD">
        <w:rPr>
          <w:rFonts w:ascii="medium-content-serif-font" w:eastAsia="Times New Roman" w:hAnsi="medium-content-serif-font" w:cs="Calibri"/>
          <w:sz w:val="32"/>
          <w:szCs w:val="32"/>
        </w:rPr>
        <w:t xml:space="preserve"> ‘January’, ‘February’ </w:t>
      </w:r>
      <w:proofErr w:type="spellStart"/>
      <w:r w:rsidRPr="007C60AD">
        <w:rPr>
          <w:rFonts w:ascii="medium-content-serif-font" w:eastAsia="Times New Roman" w:hAnsi="medium-content-serif-font" w:cs="Calibri"/>
          <w:sz w:val="32"/>
          <w:szCs w:val="32"/>
        </w:rPr>
        <w:t>etc</w:t>
      </w:r>
      <w:proofErr w:type="spellEnd"/>
      <w:r w:rsidRPr="007C60AD">
        <w:rPr>
          <w:rFonts w:ascii="medium-content-serif-font" w:eastAsia="Times New Roman" w:hAnsi="medium-content-serif-font" w:cs="Calibri"/>
          <w:sz w:val="32"/>
          <w:szCs w:val="32"/>
        </w:rPr>
        <w:t xml:space="preserve"> to the model. The easiest way to handle these type of data is </w:t>
      </w:r>
      <w:hyperlink r:id="rId15" w:history="1">
        <w:r w:rsidRPr="007C60AD">
          <w:rPr>
            <w:rFonts w:ascii="medium-content-serif-font" w:eastAsia="Times New Roman" w:hAnsi="medium-content-serif-font" w:cs="Calibri"/>
            <w:color w:val="0000FF"/>
            <w:sz w:val="32"/>
            <w:szCs w:val="32"/>
            <w:u w:val="single"/>
          </w:rPr>
          <w:t>Label Encoding</w:t>
        </w:r>
      </w:hyperlink>
      <w:r w:rsidRPr="007C60AD">
        <w:rPr>
          <w:rFonts w:ascii="medium-content-serif-font" w:eastAsia="Times New Roman" w:hAnsi="medium-content-serif-font" w:cs="Calibri"/>
          <w:sz w:val="32"/>
          <w:szCs w:val="32"/>
        </w:rPr>
        <w:t>, where each category in a particular attribute is encoded by a unique number; January=0, February=1 etc. (Check out our full code </w:t>
      </w:r>
      <w:hyperlink r:id="rId16" w:history="1">
        <w:r w:rsidRPr="007C60AD">
          <w:rPr>
            <w:rFonts w:ascii="medium-content-serif-font" w:eastAsia="Times New Roman" w:hAnsi="medium-content-serif-font" w:cs="Calibri"/>
            <w:color w:val="0000FF"/>
            <w:sz w:val="32"/>
            <w:szCs w:val="32"/>
            <w:u w:val="single"/>
          </w:rPr>
          <w:t>here</w:t>
        </w:r>
      </w:hyperlink>
      <w:r w:rsidRPr="007C60AD">
        <w:rPr>
          <w:rFonts w:ascii="medium-content-serif-font" w:eastAsia="Times New Roman" w:hAnsi="medium-content-serif-font" w:cs="Calibri"/>
          <w:sz w:val="32"/>
          <w:szCs w:val="32"/>
        </w:rPr>
        <w:t>)</w:t>
      </w:r>
    </w:p>
    <w:p w14:paraId="709847CA"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sz w:val="32"/>
          <w:szCs w:val="32"/>
        </w:rPr>
        <w:lastRenderedPageBreak/>
        <w:t>While this method yields acceptable results, the predictor model could also be biased towards some of the categories which has been encoded with a numerically higher value. (</w:t>
      </w:r>
      <w:proofErr w:type="spellStart"/>
      <w:r w:rsidRPr="007C60AD">
        <w:rPr>
          <w:rFonts w:ascii="medium-content-serif-font" w:eastAsia="Times New Roman" w:hAnsi="medium-content-serif-font" w:cs="Calibri"/>
          <w:sz w:val="32"/>
          <w:szCs w:val="32"/>
        </w:rPr>
        <w:t>Eg</w:t>
      </w:r>
      <w:proofErr w:type="spellEnd"/>
      <w:r w:rsidRPr="007C60AD">
        <w:rPr>
          <w:rFonts w:ascii="medium-content-serif-font" w:eastAsia="Times New Roman" w:hAnsi="medium-content-serif-font" w:cs="Calibri"/>
          <w:sz w:val="32"/>
          <w:szCs w:val="32"/>
        </w:rPr>
        <w:t>; December=11 and January=0). To avoid this effect, we used </w:t>
      </w:r>
      <w:proofErr w:type="spellStart"/>
      <w:r w:rsidRPr="007C60AD">
        <w:rPr>
          <w:rFonts w:ascii="medium-content-serif-font" w:eastAsia="Times New Roman" w:hAnsi="medium-content-serif-font" w:cs="Calibri"/>
          <w:sz w:val="32"/>
          <w:szCs w:val="32"/>
        </w:rPr>
        <w:fldChar w:fldCharType="begin"/>
      </w:r>
      <w:r w:rsidRPr="007C60AD">
        <w:rPr>
          <w:rFonts w:ascii="medium-content-serif-font" w:eastAsia="Times New Roman" w:hAnsi="medium-content-serif-font" w:cs="Calibri"/>
          <w:sz w:val="32"/>
          <w:szCs w:val="32"/>
        </w:rPr>
        <w:instrText xml:space="preserve"> HYPERLINK "https://medium.com/@contactsunny/label-encoder-vs-one-hot-encoder-in-machine-learning-3fc273365621" </w:instrText>
      </w:r>
      <w:r w:rsidRPr="007C60AD">
        <w:rPr>
          <w:rFonts w:ascii="medium-content-serif-font" w:eastAsia="Times New Roman" w:hAnsi="medium-content-serif-font" w:cs="Calibri"/>
          <w:sz w:val="32"/>
          <w:szCs w:val="32"/>
        </w:rPr>
        <w:fldChar w:fldCharType="separate"/>
      </w:r>
      <w:r w:rsidRPr="007C60AD">
        <w:rPr>
          <w:rFonts w:ascii="medium-content-serif-font" w:eastAsia="Times New Roman" w:hAnsi="medium-content-serif-font" w:cs="Calibri"/>
          <w:color w:val="0000FF"/>
          <w:sz w:val="32"/>
          <w:szCs w:val="32"/>
          <w:u w:val="single"/>
        </w:rPr>
        <w:t>Onehot</w:t>
      </w:r>
      <w:proofErr w:type="spellEnd"/>
      <w:r w:rsidRPr="007C60AD">
        <w:rPr>
          <w:rFonts w:ascii="medium-content-serif-font" w:eastAsia="Times New Roman" w:hAnsi="medium-content-serif-font" w:cs="Calibri"/>
          <w:color w:val="0000FF"/>
          <w:sz w:val="32"/>
          <w:szCs w:val="32"/>
          <w:u w:val="single"/>
        </w:rPr>
        <w:t xml:space="preserve"> encoding</w:t>
      </w:r>
      <w:r w:rsidRPr="007C60AD">
        <w:rPr>
          <w:rFonts w:ascii="medium-content-serif-font" w:eastAsia="Times New Roman" w:hAnsi="medium-content-serif-font" w:cs="Calibri"/>
          <w:sz w:val="32"/>
          <w:szCs w:val="32"/>
        </w:rPr>
        <w:fldChar w:fldCharType="end"/>
      </w:r>
      <w:r w:rsidRPr="007C60AD">
        <w:rPr>
          <w:rFonts w:ascii="medium-content-serif-font" w:eastAsia="Times New Roman" w:hAnsi="medium-content-serif-font" w:cs="Calibri"/>
          <w:sz w:val="32"/>
          <w:szCs w:val="32"/>
        </w:rPr>
        <w:t> for our dataset. After the encoding, initial 18 input features increased to 58.</w:t>
      </w:r>
    </w:p>
    <w:p w14:paraId="1D0710AA"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3316FC09"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13CFBA8A"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23340EBC"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xml:space="preserve">Part of the dataset after </w:t>
      </w:r>
      <w:proofErr w:type="spellStart"/>
      <w:r w:rsidRPr="007C60AD">
        <w:rPr>
          <w:rFonts w:ascii="Calibri" w:eastAsia="Times New Roman" w:hAnsi="Calibri" w:cs="Calibri"/>
        </w:rPr>
        <w:t>onehot</w:t>
      </w:r>
      <w:proofErr w:type="spellEnd"/>
      <w:r w:rsidRPr="007C60AD">
        <w:rPr>
          <w:rFonts w:ascii="Calibri" w:eastAsia="Times New Roman" w:hAnsi="Calibri" w:cs="Calibri"/>
        </w:rPr>
        <w:t xml:space="preserve"> encoding of </w:t>
      </w:r>
      <w:proofErr w:type="spellStart"/>
      <w:r w:rsidRPr="007C60AD">
        <w:rPr>
          <w:rFonts w:ascii="Calibri" w:eastAsia="Times New Roman" w:hAnsi="Calibri" w:cs="Calibri"/>
        </w:rPr>
        <w:t>catagorical</w:t>
      </w:r>
      <w:proofErr w:type="spellEnd"/>
      <w:r w:rsidRPr="007C60AD">
        <w:rPr>
          <w:rFonts w:ascii="Calibri" w:eastAsia="Times New Roman" w:hAnsi="Calibri" w:cs="Calibri"/>
        </w:rPr>
        <w:t xml:space="preserve"> data</w:t>
      </w:r>
    </w:p>
    <w:p w14:paraId="1F260A88" w14:textId="77777777" w:rsidR="007C60AD" w:rsidRPr="007C60AD" w:rsidRDefault="007C60AD" w:rsidP="007C60AD">
      <w:pPr>
        <w:spacing w:after="0" w:line="240" w:lineRule="auto"/>
        <w:ind w:left="387"/>
        <w:rPr>
          <w:rFonts w:ascii="medium-content-sans-serif-font" w:eastAsia="Times New Roman" w:hAnsi="medium-content-sans-serif-font" w:cs="Calibri"/>
          <w:sz w:val="39"/>
          <w:szCs w:val="39"/>
        </w:rPr>
      </w:pPr>
      <w:r w:rsidRPr="007C60AD">
        <w:rPr>
          <w:rFonts w:ascii="medium-content-sans-serif-font" w:eastAsia="Times New Roman" w:hAnsi="medium-content-sans-serif-font" w:cs="Calibri"/>
          <w:sz w:val="39"/>
          <w:szCs w:val="39"/>
        </w:rPr>
        <w:t>Selecting the best features</w:t>
      </w:r>
    </w:p>
    <w:p w14:paraId="116EBAC8"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sz w:val="32"/>
          <w:szCs w:val="32"/>
        </w:rPr>
        <w:t xml:space="preserve">As we had 58 input features, we needed to select the features that had the largest effect on the revenue, and remove those that didn’t have considerable effect on the revenue. This step is highly important to enable faster training and to avoid complicating of the model unnecessarily. There are many tools to investigate the effect of each feature on the revenue. We used </w:t>
      </w:r>
      <w:proofErr w:type="spellStart"/>
      <w:r w:rsidRPr="007C60AD">
        <w:rPr>
          <w:rFonts w:ascii="medium-content-serif-font" w:eastAsia="Times New Roman" w:hAnsi="medium-content-serif-font" w:cs="Calibri"/>
          <w:sz w:val="32"/>
          <w:szCs w:val="32"/>
        </w:rPr>
        <w:t>sklearn.ensemble’s</w:t>
      </w:r>
      <w:proofErr w:type="spellEnd"/>
      <w:r w:rsidRPr="007C60AD">
        <w:rPr>
          <w:rFonts w:ascii="medium-content-serif-font" w:eastAsia="Times New Roman" w:hAnsi="medium-content-serif-font" w:cs="Calibri"/>
          <w:sz w:val="32"/>
          <w:szCs w:val="32"/>
        </w:rPr>
        <w:t> </w:t>
      </w:r>
      <w:proofErr w:type="spellStart"/>
      <w:r w:rsidRPr="007C60AD">
        <w:rPr>
          <w:rFonts w:ascii="medium-content-serif-font" w:eastAsia="Times New Roman" w:hAnsi="medium-content-serif-font" w:cs="Calibri"/>
          <w:sz w:val="32"/>
          <w:szCs w:val="32"/>
        </w:rPr>
        <w:fldChar w:fldCharType="begin"/>
      </w:r>
      <w:r w:rsidRPr="007C60AD">
        <w:rPr>
          <w:rFonts w:ascii="medium-content-serif-font" w:eastAsia="Times New Roman" w:hAnsi="medium-content-serif-font" w:cs="Calibri"/>
          <w:sz w:val="32"/>
          <w:szCs w:val="32"/>
        </w:rPr>
        <w:instrText xml:space="preserve"> HYPERLINK "https://scikit-learn.org/stable/modules/generated/sklearn.feature_selection.SelectKBest.html" </w:instrText>
      </w:r>
      <w:r w:rsidRPr="007C60AD">
        <w:rPr>
          <w:rFonts w:ascii="medium-content-serif-font" w:eastAsia="Times New Roman" w:hAnsi="medium-content-serif-font" w:cs="Calibri"/>
          <w:sz w:val="32"/>
          <w:szCs w:val="32"/>
        </w:rPr>
        <w:fldChar w:fldCharType="separate"/>
      </w:r>
      <w:r w:rsidRPr="007C60AD">
        <w:rPr>
          <w:rFonts w:ascii="medium-content-serif-font" w:eastAsia="Times New Roman" w:hAnsi="medium-content-serif-font" w:cs="Calibri"/>
          <w:color w:val="0000FF"/>
          <w:sz w:val="32"/>
          <w:szCs w:val="32"/>
          <w:u w:val="single"/>
        </w:rPr>
        <w:t>selectkbest</w:t>
      </w:r>
      <w:proofErr w:type="spellEnd"/>
      <w:r w:rsidRPr="007C60AD">
        <w:rPr>
          <w:rFonts w:ascii="medium-content-serif-font" w:eastAsia="Times New Roman" w:hAnsi="medium-content-serif-font" w:cs="Calibri"/>
          <w:sz w:val="32"/>
          <w:szCs w:val="32"/>
        </w:rPr>
        <w:fldChar w:fldCharType="end"/>
      </w:r>
      <w:r w:rsidRPr="007C60AD">
        <w:rPr>
          <w:rFonts w:ascii="medium-content-serif-font" w:eastAsia="Times New Roman" w:hAnsi="medium-content-serif-font" w:cs="Calibri"/>
          <w:sz w:val="32"/>
          <w:szCs w:val="32"/>
        </w:rPr>
        <w:t> to find out the highest scoring features.</w:t>
      </w:r>
    </w:p>
    <w:p w14:paraId="6000470C"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05B280A3"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2BFDA88F"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noProof/>
        </w:rPr>
        <w:lastRenderedPageBreak/>
        <w:drawing>
          <wp:inline distT="0" distB="0" distL="0" distR="0" wp14:anchorId="16F46183" wp14:editId="384DA074">
            <wp:extent cx="6477000" cy="3752850"/>
            <wp:effectExtent l="0" t="0" r="0" b="0"/>
            <wp:docPr id="8" name="Picture 8" descr="#seLecting the best features &#10;from sklearn . feature _ selection import SelectK8est &#10;from sklearn . feature_selection import chi2 &#10;bestfeatures = k:1Ø) &#10;fit : &#10;pd . DataF rame(fit . scores &#10;dfscores = &#10;pd . DataF rame (X. columns) &#10;dfcolumns : &#10;pd . concat( Cdfcolumns, dfscores] , axis—I) &#10;featureScores : &#10;featureScores . columns = &#10;[ ' Specs' ' Score' ] #naming the dataframe columns &#10;print(featureScores. n1argest(1Ø, 'Score' ) ) #print 10 best features &#10;175126. 808512 &#10;5 &#10;8 &#10;1 &#10;3 &#10;4 &#10;2 &#10;2€ &#10;53 &#10;14 &#10;Specs &#10;ProductRe1ated Duration &#10;PageVa1ues &#10;Administrative Duration &#10;Informational Duration &#10;ProductRe1ated &#10;Administrative &#10;Informational &#10;Month 11 &#10;vi sitorl &#10;Months &#10;Score &#10;862583. &#10;469223 &#10;4037. 253088 &#10;34539. 1643€9 &#10;19324. 711554 &#10;1133. 965531 &#10;358. 508157 &#10;223. 548231 &#10;IIS. 339482 &#10;54. 9971€8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Lecting the best features &#10;from sklearn . feature _ selection import SelectK8est &#10;from sklearn . feature_selection import chi2 &#10;bestfeatures = k:1Ø) &#10;fit : &#10;pd . DataF rame(fit . scores &#10;dfscores = &#10;pd . DataF rame (X. columns) &#10;dfcolumns : &#10;pd . concat( Cdfcolumns, dfscores] , axis—I) &#10;featureScores : &#10;featureScores . columns = &#10;[ ' Specs' ' Score' ] #naming the dataframe columns &#10;print(featureScores. n1argest(1Ø, 'Score' ) ) #print 10 best features &#10;175126. 808512 &#10;5 &#10;8 &#10;1 &#10;3 &#10;4 &#10;2 &#10;2€ &#10;53 &#10;14 &#10;Specs &#10;ProductRe1ated Duration &#10;PageVa1ues &#10;Administrative Duration &#10;Informational Duration &#10;ProductRe1ated &#10;Administrative &#10;Informational &#10;Month 11 &#10;vi sitorl &#10;Months &#10;Score &#10;862583. &#10;469223 &#10;4037. 253088 &#10;34539. 1643€9 &#10;19324. 711554 &#10;1133. 965531 &#10;358. 508157 &#10;223. 548231 &#10;IIS. 339482 &#10;54. 9971€8 "/>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477000" cy="3752850"/>
                    </a:xfrm>
                    <a:prstGeom prst="rect">
                      <a:avLst/>
                    </a:prstGeom>
                    <a:noFill/>
                    <a:ln>
                      <a:noFill/>
                    </a:ln>
                  </pic:spPr>
                </pic:pic>
              </a:graphicData>
            </a:graphic>
          </wp:inline>
        </w:drawing>
      </w:r>
    </w:p>
    <w:p w14:paraId="3D384A65"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sz w:val="32"/>
          <w:szCs w:val="32"/>
        </w:rPr>
        <w:t xml:space="preserve">Another function that we used for feature selections is </w:t>
      </w:r>
      <w:proofErr w:type="spellStart"/>
      <w:r w:rsidRPr="007C60AD">
        <w:rPr>
          <w:rFonts w:ascii="medium-content-serif-font" w:eastAsia="Times New Roman" w:hAnsi="medium-content-serif-font" w:cs="Calibri"/>
          <w:sz w:val="32"/>
          <w:szCs w:val="32"/>
        </w:rPr>
        <w:t>Sklearn’s</w:t>
      </w:r>
      <w:proofErr w:type="spellEnd"/>
      <w:r w:rsidRPr="007C60AD">
        <w:rPr>
          <w:rFonts w:ascii="medium-content-serif-font" w:eastAsia="Times New Roman" w:hAnsi="medium-content-serif-font" w:cs="Calibri"/>
          <w:sz w:val="32"/>
          <w:szCs w:val="32"/>
        </w:rPr>
        <w:t> </w:t>
      </w:r>
      <w:proofErr w:type="spellStart"/>
      <w:r w:rsidRPr="007C60AD">
        <w:rPr>
          <w:rFonts w:ascii="medium-content-serif-font" w:eastAsia="Times New Roman" w:hAnsi="medium-content-serif-font" w:cs="Calibri"/>
          <w:sz w:val="32"/>
          <w:szCs w:val="32"/>
        </w:rPr>
        <w:fldChar w:fldCharType="begin"/>
      </w:r>
      <w:r w:rsidRPr="007C60AD">
        <w:rPr>
          <w:rFonts w:ascii="medium-content-serif-font" w:eastAsia="Times New Roman" w:hAnsi="medium-content-serif-font" w:cs="Calibri"/>
          <w:sz w:val="32"/>
          <w:szCs w:val="32"/>
        </w:rPr>
        <w:instrText xml:space="preserve"> HYPERLINK "https://scikit-learn.org/stable/modules/generated/sklearn.ensemble.ExtraTreesClassifier.html" </w:instrText>
      </w:r>
      <w:r w:rsidRPr="007C60AD">
        <w:rPr>
          <w:rFonts w:ascii="medium-content-serif-font" w:eastAsia="Times New Roman" w:hAnsi="medium-content-serif-font" w:cs="Calibri"/>
          <w:sz w:val="32"/>
          <w:szCs w:val="32"/>
        </w:rPr>
        <w:fldChar w:fldCharType="separate"/>
      </w:r>
      <w:r w:rsidRPr="007C60AD">
        <w:rPr>
          <w:rFonts w:ascii="medium-content-serif-font" w:eastAsia="Times New Roman" w:hAnsi="medium-content-serif-font" w:cs="Calibri"/>
          <w:color w:val="0000FF"/>
          <w:sz w:val="32"/>
          <w:szCs w:val="32"/>
          <w:u w:val="single"/>
        </w:rPr>
        <w:t>ExtratreesClassifier</w:t>
      </w:r>
      <w:proofErr w:type="spellEnd"/>
      <w:r w:rsidRPr="007C60AD">
        <w:rPr>
          <w:rFonts w:ascii="medium-content-serif-font" w:eastAsia="Times New Roman" w:hAnsi="medium-content-serif-font" w:cs="Calibri"/>
          <w:sz w:val="32"/>
          <w:szCs w:val="32"/>
        </w:rPr>
        <w:fldChar w:fldCharType="end"/>
      </w:r>
      <w:r w:rsidRPr="007C60AD">
        <w:rPr>
          <w:rFonts w:ascii="medium-content-serif-font" w:eastAsia="Times New Roman" w:hAnsi="medium-content-serif-font" w:cs="Calibri"/>
          <w:sz w:val="32"/>
          <w:szCs w:val="32"/>
        </w:rPr>
        <w:t>.</w:t>
      </w:r>
    </w:p>
    <w:p w14:paraId="338AD35E"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i/>
          <w:iCs/>
          <w:sz w:val="32"/>
          <w:szCs w:val="32"/>
        </w:rPr>
        <w:t xml:space="preserve">This class implements a meta estimator that fits </w:t>
      </w:r>
      <w:proofErr w:type="gramStart"/>
      <w:r w:rsidRPr="007C60AD">
        <w:rPr>
          <w:rFonts w:ascii="medium-content-serif-font" w:eastAsia="Times New Roman" w:hAnsi="medium-content-serif-font" w:cs="Calibri"/>
          <w:i/>
          <w:iCs/>
          <w:sz w:val="32"/>
          <w:szCs w:val="32"/>
        </w:rPr>
        <w:t>a number of</w:t>
      </w:r>
      <w:proofErr w:type="gramEnd"/>
      <w:r w:rsidRPr="007C60AD">
        <w:rPr>
          <w:rFonts w:ascii="medium-content-serif-font" w:eastAsia="Times New Roman" w:hAnsi="medium-content-serif-font" w:cs="Calibri"/>
          <w:i/>
          <w:iCs/>
          <w:sz w:val="32"/>
          <w:szCs w:val="32"/>
        </w:rPr>
        <w:t xml:space="preserve"> randomized decision trees (a.k.a. extra-trees) on various sub-samples of the dataset and uses averaging to improve the predictive accuracy and control over-fitting.</w:t>
      </w:r>
    </w:p>
    <w:p w14:paraId="6FDB8C58"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54A40BF2"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346B260C"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noProof/>
        </w:rPr>
        <w:lastRenderedPageBreak/>
        <w:drawing>
          <wp:inline distT="0" distB="0" distL="0" distR="0" wp14:anchorId="15114F05" wp14:editId="5411343A">
            <wp:extent cx="6477000" cy="4419600"/>
            <wp:effectExtent l="0" t="0" r="0" b="0"/>
            <wp:docPr id="7" name="Picture 7" descr="from sklearn . ensemble import ExtraTreesC1assifier &#10;import matplotlib . pyplot as plt &#10;model = ExtraTreesC1assifier() &#10;model . fit (X, y) &#10;#pLot graph of feature importances for better visualization &#10;pd . Series (model . featu re_importances &#10;feat_importances : &#10;index—X. columns &#10;feat _ importances . n1argest(20) . ' barh ' ) &#10;plt . show() &#10;/home/amaya/anaconda3/1ib/python3.7/ site-packages/sklearn/ensemble/forest . py : 245: FutureWarnin &#10;g: The default value of n _ estimators will change from 10 in version 0.2e to lee in 0.22. &#10;FutureWarning) &#10;&quot;10 in version e. 20 to lee in e. 22. &quot; &#10;Yowserl &#10;region2 &#10;æekendl &#10;region4 &#10;væekwnd2 &#10;region3 &#10;trowser2 &#10;regionl &#10;Month 11 &#10;Informational Duration &#10;Informational &#10;Traff,c Type &#10;aounceRates &#10;kiministrative Duratlon &#10;kimmistrative &#10;ProductRelated &#10;ExitRates &#10;productRelated Duration &#10;Pa3eValues &#10;coo &#10;005 &#10;010 &#10;015 &#10;020 &#10;02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rom sklearn . ensemble import ExtraTreesC1assifier &#10;import matplotlib . pyplot as plt &#10;model = ExtraTreesC1assifier() &#10;model . fit (X, y) &#10;#pLot graph of feature importances for better visualization &#10;pd . Series (model . featu re_importances &#10;feat_importances : &#10;index—X. columns &#10;feat _ importances . n1argest(20) . ' barh ' ) &#10;plt . show() &#10;/home/amaya/anaconda3/1ib/python3.7/ site-packages/sklearn/ensemble/forest . py : 245: FutureWarnin &#10;g: The default value of n _ estimators will change from 10 in version 0.2e to lee in 0.22. &#10;FutureWarning) &#10;&quot;10 in version e. 20 to lee in e. 22. &quot; &#10;Yowserl &#10;region2 &#10;æekendl &#10;region4 &#10;væekwnd2 &#10;region3 &#10;trowser2 &#10;regionl &#10;Month 11 &#10;Informational Duration &#10;Informational &#10;Traff,c Type &#10;aounceRates &#10;kiministrative Duratlon &#10;kimmistrative &#10;ProductRelated &#10;ExitRates &#10;productRelated Duration &#10;Pa3eValues &#10;coo &#10;005 &#10;010 &#10;015 &#10;020 &#10;025 "/>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77000" cy="4419600"/>
                    </a:xfrm>
                    <a:prstGeom prst="rect">
                      <a:avLst/>
                    </a:prstGeom>
                    <a:noFill/>
                    <a:ln>
                      <a:noFill/>
                    </a:ln>
                  </pic:spPr>
                </pic:pic>
              </a:graphicData>
            </a:graphic>
          </wp:inline>
        </w:drawing>
      </w:r>
    </w:p>
    <w:p w14:paraId="0D9F59C1"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sz w:val="32"/>
          <w:szCs w:val="32"/>
        </w:rPr>
        <w:t xml:space="preserve">In order to visualize the extent of correlation among the input features, and that between the input features and the revenue, we used </w:t>
      </w:r>
      <w:proofErr w:type="spellStart"/>
      <w:r w:rsidRPr="007C60AD">
        <w:rPr>
          <w:rFonts w:ascii="medium-content-serif-font" w:eastAsia="Times New Roman" w:hAnsi="medium-content-serif-font" w:cs="Calibri"/>
          <w:sz w:val="32"/>
          <w:szCs w:val="32"/>
        </w:rPr>
        <w:t>pandas’s</w:t>
      </w:r>
      <w:proofErr w:type="spellEnd"/>
      <w:r w:rsidRPr="007C60AD">
        <w:rPr>
          <w:rFonts w:ascii="medium-content-serif-font" w:eastAsia="Times New Roman" w:hAnsi="medium-content-serif-font" w:cs="Calibri"/>
          <w:sz w:val="32"/>
          <w:szCs w:val="32"/>
        </w:rPr>
        <w:t> </w:t>
      </w:r>
      <w:proofErr w:type="spellStart"/>
      <w:r w:rsidRPr="007C60AD">
        <w:rPr>
          <w:rFonts w:ascii="medium-content-serif-font" w:eastAsia="Times New Roman" w:hAnsi="medium-content-serif-font" w:cs="Calibri"/>
          <w:sz w:val="32"/>
          <w:szCs w:val="32"/>
        </w:rPr>
        <w:fldChar w:fldCharType="begin"/>
      </w:r>
      <w:r w:rsidRPr="007C60AD">
        <w:rPr>
          <w:rFonts w:ascii="medium-content-serif-font" w:eastAsia="Times New Roman" w:hAnsi="medium-content-serif-font" w:cs="Calibri"/>
          <w:sz w:val="32"/>
          <w:szCs w:val="32"/>
        </w:rPr>
        <w:instrText xml:space="preserve"> HYPERLINK "https://pandas.pydata.org/pandas-docs/stable/reference/api/pandas.DataFrame.corr.html" </w:instrText>
      </w:r>
      <w:r w:rsidRPr="007C60AD">
        <w:rPr>
          <w:rFonts w:ascii="medium-content-serif-font" w:eastAsia="Times New Roman" w:hAnsi="medium-content-serif-font" w:cs="Calibri"/>
          <w:sz w:val="32"/>
          <w:szCs w:val="32"/>
        </w:rPr>
        <w:fldChar w:fldCharType="separate"/>
      </w:r>
      <w:r w:rsidRPr="007C60AD">
        <w:rPr>
          <w:rFonts w:ascii="medium-content-serif-font" w:eastAsia="Times New Roman" w:hAnsi="medium-content-serif-font" w:cs="Calibri"/>
          <w:color w:val="0000FF"/>
          <w:sz w:val="32"/>
          <w:szCs w:val="32"/>
          <w:u w:val="single"/>
        </w:rPr>
        <w:t>corr</w:t>
      </w:r>
      <w:proofErr w:type="spellEnd"/>
      <w:r w:rsidRPr="007C60AD">
        <w:rPr>
          <w:rFonts w:ascii="medium-content-serif-font" w:eastAsia="Times New Roman" w:hAnsi="medium-content-serif-font" w:cs="Calibri"/>
          <w:color w:val="0000FF"/>
          <w:sz w:val="32"/>
          <w:szCs w:val="32"/>
          <w:u w:val="single"/>
        </w:rPr>
        <w:t> </w:t>
      </w:r>
      <w:r w:rsidRPr="007C60AD">
        <w:rPr>
          <w:rFonts w:ascii="medium-content-serif-font" w:eastAsia="Times New Roman" w:hAnsi="medium-content-serif-font" w:cs="Calibri"/>
          <w:sz w:val="32"/>
          <w:szCs w:val="32"/>
        </w:rPr>
        <w:fldChar w:fldCharType="end"/>
      </w:r>
      <w:r w:rsidRPr="007C60AD">
        <w:rPr>
          <w:rFonts w:ascii="medium-content-serif-font" w:eastAsia="Times New Roman" w:hAnsi="medium-content-serif-font" w:cs="Calibri"/>
          <w:sz w:val="32"/>
          <w:szCs w:val="32"/>
        </w:rPr>
        <w:t>function.</w:t>
      </w:r>
    </w:p>
    <w:p w14:paraId="3542E7DA"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62C56C83"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4AE0C105"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noProof/>
        </w:rPr>
        <w:drawing>
          <wp:inline distT="0" distB="0" distL="0" distR="0" wp14:anchorId="330D84DD" wp14:editId="28AEEC6D">
            <wp:extent cx="6477000" cy="942975"/>
            <wp:effectExtent l="0" t="0" r="0" b="9525"/>
            <wp:docPr id="6" name="Picture 6" descr="import seaborn as sns &#10;f, ax = 8)) &#10;corr = dataSet. corr() &#10;sns . heatmap(corr, mask:np . &#10;squa re: True, ax—ax) &#10;dtype=np. bool ) , &#10;cmap=sns . &#10;1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import seaborn as sns &#10;f, ax = 8)) &#10;corr = dataSet. corr() &#10;sns . heatmap(corr, mask:np . &#10;squa re: True, ax—ax) &#10;dtype=np. bool ) , &#10;cmap=sns . &#10;10, "/>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77000" cy="942975"/>
                    </a:xfrm>
                    <a:prstGeom prst="rect">
                      <a:avLst/>
                    </a:prstGeom>
                    <a:noFill/>
                    <a:ln>
                      <a:noFill/>
                    </a:ln>
                  </pic:spPr>
                </pic:pic>
              </a:graphicData>
            </a:graphic>
          </wp:inline>
        </w:drawing>
      </w:r>
    </w:p>
    <w:p w14:paraId="2B59B815"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2BF7BA3F"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59B0DAB4"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70C300BB"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noProof/>
        </w:rPr>
        <w:lastRenderedPageBreak/>
        <w:drawing>
          <wp:inline distT="0" distB="0" distL="0" distR="0" wp14:anchorId="59B0D8C7" wp14:editId="7079398F">
            <wp:extent cx="6477000" cy="5048250"/>
            <wp:effectExtent l="0" t="0" r="0" b="0"/>
            <wp:docPr id="5" name="Picture 5" descr="Mministrative &#10;kiministrative Duration &#10;Informational - &#10;Informational Duration - &#10;ProductRelated - &#10;ProductRelated Duration - &#10;BounceRates &#10;ExitRates &#10;PageValues - &#10;*ecialDay &#10;CDeratingSystems &#10;Browser &#10;Region &#10;TrafficType &#10;Vkekend &#10;Revenue &#10;roo &#10;075 &#10;&quot; -0.50 &#10;- 025 &#10;coo &#10;—0.25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ministrative &#10;kiministrative Duration &#10;Informational - &#10;Informational Duration - &#10;ProductRelated - &#10;ProductRelated Duration - &#10;BounceRates &#10;ExitRates &#10;PageValues - &#10;*ecialDay &#10;CDeratingSystems &#10;Browser &#10;Region &#10;TrafficType &#10;Vkekend &#10;Revenue &#10;roo &#10;075 &#10;&quot; -0.50 &#10;- 025 &#10;coo &#10;—0.25 "/>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477000" cy="5048250"/>
                    </a:xfrm>
                    <a:prstGeom prst="rect">
                      <a:avLst/>
                    </a:prstGeom>
                    <a:noFill/>
                    <a:ln>
                      <a:noFill/>
                    </a:ln>
                  </pic:spPr>
                </pic:pic>
              </a:graphicData>
            </a:graphic>
          </wp:inline>
        </w:drawing>
      </w:r>
    </w:p>
    <w:p w14:paraId="040001DE"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sz w:val="32"/>
          <w:szCs w:val="32"/>
        </w:rPr>
        <w:t>From the above analysis, we selected 12 best features out of the 58. They were ‘Administrative’, ‘</w:t>
      </w:r>
      <w:proofErr w:type="spellStart"/>
      <w:r w:rsidRPr="007C60AD">
        <w:rPr>
          <w:rFonts w:ascii="medium-content-serif-font" w:eastAsia="Times New Roman" w:hAnsi="medium-content-serif-font" w:cs="Calibri"/>
          <w:sz w:val="32"/>
          <w:szCs w:val="32"/>
        </w:rPr>
        <w:t>Administrative_Duration</w:t>
      </w:r>
      <w:proofErr w:type="spellEnd"/>
      <w:r w:rsidRPr="007C60AD">
        <w:rPr>
          <w:rFonts w:ascii="medium-content-serif-font" w:eastAsia="Times New Roman" w:hAnsi="medium-content-serif-font" w:cs="Calibri"/>
          <w:sz w:val="32"/>
          <w:szCs w:val="32"/>
        </w:rPr>
        <w:t>’, ‘ Informational’, ‘</w:t>
      </w:r>
      <w:proofErr w:type="spellStart"/>
      <w:r w:rsidRPr="007C60AD">
        <w:rPr>
          <w:rFonts w:ascii="medium-content-serif-font" w:eastAsia="Times New Roman" w:hAnsi="medium-content-serif-font" w:cs="Calibri"/>
          <w:sz w:val="32"/>
          <w:szCs w:val="32"/>
        </w:rPr>
        <w:t>Informational_Duration</w:t>
      </w:r>
      <w:proofErr w:type="spellEnd"/>
      <w:r w:rsidRPr="007C60AD">
        <w:rPr>
          <w:rFonts w:ascii="medium-content-serif-font" w:eastAsia="Times New Roman" w:hAnsi="medium-content-serif-font" w:cs="Calibri"/>
          <w:sz w:val="32"/>
          <w:szCs w:val="32"/>
        </w:rPr>
        <w:t xml:space="preserve">’, ‘ </w:t>
      </w:r>
      <w:proofErr w:type="spellStart"/>
      <w:r w:rsidRPr="007C60AD">
        <w:rPr>
          <w:rFonts w:ascii="medium-content-serif-font" w:eastAsia="Times New Roman" w:hAnsi="medium-content-serif-font" w:cs="Calibri"/>
          <w:sz w:val="32"/>
          <w:szCs w:val="32"/>
        </w:rPr>
        <w:t>ProductRelated</w:t>
      </w:r>
      <w:proofErr w:type="spellEnd"/>
      <w:r w:rsidRPr="007C60AD">
        <w:rPr>
          <w:rFonts w:ascii="medium-content-serif-font" w:eastAsia="Times New Roman" w:hAnsi="medium-content-serif-font" w:cs="Calibri"/>
          <w:sz w:val="32"/>
          <w:szCs w:val="32"/>
        </w:rPr>
        <w:t>’, ‘</w:t>
      </w:r>
      <w:proofErr w:type="spellStart"/>
      <w:r w:rsidRPr="007C60AD">
        <w:rPr>
          <w:rFonts w:ascii="medium-content-serif-font" w:eastAsia="Times New Roman" w:hAnsi="medium-content-serif-font" w:cs="Calibri"/>
          <w:sz w:val="32"/>
          <w:szCs w:val="32"/>
        </w:rPr>
        <w:t>ProductRelated_Duration</w:t>
      </w:r>
      <w:proofErr w:type="spellEnd"/>
      <w:r w:rsidRPr="007C60AD">
        <w:rPr>
          <w:rFonts w:ascii="medium-content-serif-font" w:eastAsia="Times New Roman" w:hAnsi="medium-content-serif-font" w:cs="Calibri"/>
          <w:sz w:val="32"/>
          <w:szCs w:val="32"/>
        </w:rPr>
        <w:t>’, ‘</w:t>
      </w:r>
      <w:proofErr w:type="spellStart"/>
      <w:r w:rsidRPr="007C60AD">
        <w:rPr>
          <w:rFonts w:ascii="medium-content-serif-font" w:eastAsia="Times New Roman" w:hAnsi="medium-content-serif-font" w:cs="Calibri"/>
          <w:sz w:val="32"/>
          <w:szCs w:val="32"/>
        </w:rPr>
        <w:t>BounceRates</w:t>
      </w:r>
      <w:proofErr w:type="spellEnd"/>
      <w:r w:rsidRPr="007C60AD">
        <w:rPr>
          <w:rFonts w:ascii="medium-content-serif-font" w:eastAsia="Times New Roman" w:hAnsi="medium-content-serif-font" w:cs="Calibri"/>
          <w:sz w:val="32"/>
          <w:szCs w:val="32"/>
        </w:rPr>
        <w:t>’, ‘</w:t>
      </w:r>
      <w:proofErr w:type="spellStart"/>
      <w:r w:rsidRPr="007C60AD">
        <w:rPr>
          <w:rFonts w:ascii="medium-content-serif-font" w:eastAsia="Times New Roman" w:hAnsi="medium-content-serif-font" w:cs="Calibri"/>
          <w:sz w:val="32"/>
          <w:szCs w:val="32"/>
        </w:rPr>
        <w:t>ExitRates</w:t>
      </w:r>
      <w:proofErr w:type="spellEnd"/>
      <w:r w:rsidRPr="007C60AD">
        <w:rPr>
          <w:rFonts w:ascii="medium-content-serif-font" w:eastAsia="Times New Roman" w:hAnsi="medium-content-serif-font" w:cs="Calibri"/>
          <w:sz w:val="32"/>
          <w:szCs w:val="32"/>
        </w:rPr>
        <w:t>’, ‘</w:t>
      </w:r>
      <w:proofErr w:type="spellStart"/>
      <w:r w:rsidRPr="007C60AD">
        <w:rPr>
          <w:rFonts w:ascii="medium-content-serif-font" w:eastAsia="Times New Roman" w:hAnsi="medium-content-serif-font" w:cs="Calibri"/>
          <w:sz w:val="32"/>
          <w:szCs w:val="32"/>
        </w:rPr>
        <w:t>PageValues</w:t>
      </w:r>
      <w:proofErr w:type="spellEnd"/>
      <w:r w:rsidRPr="007C60AD">
        <w:rPr>
          <w:rFonts w:ascii="medium-content-serif-font" w:eastAsia="Times New Roman" w:hAnsi="medium-content-serif-font" w:cs="Calibri"/>
          <w:sz w:val="32"/>
          <w:szCs w:val="32"/>
        </w:rPr>
        <w:t>’, ‘Month11’, ‘</w:t>
      </w:r>
      <w:proofErr w:type="spellStart"/>
      <w:r w:rsidRPr="007C60AD">
        <w:rPr>
          <w:rFonts w:ascii="medium-content-serif-font" w:eastAsia="Times New Roman" w:hAnsi="medium-content-serif-font" w:cs="Calibri"/>
          <w:sz w:val="32"/>
          <w:szCs w:val="32"/>
        </w:rPr>
        <w:t>Traffic_Type</w:t>
      </w:r>
      <w:proofErr w:type="spellEnd"/>
      <w:r w:rsidRPr="007C60AD">
        <w:rPr>
          <w:rFonts w:ascii="medium-content-serif-font" w:eastAsia="Times New Roman" w:hAnsi="medium-content-serif-font" w:cs="Calibri"/>
          <w:sz w:val="32"/>
          <w:szCs w:val="32"/>
        </w:rPr>
        <w:t>’ and ‘visitor1’ (Month11 and visitor1 were results of one hot encoding, corresponding to month November and visitor type, returning visitor)</w:t>
      </w:r>
    </w:p>
    <w:p w14:paraId="0F5465E9" w14:textId="77777777" w:rsidR="007C60AD" w:rsidRPr="007C60AD" w:rsidRDefault="007C60AD" w:rsidP="007C60AD">
      <w:pPr>
        <w:spacing w:after="0" w:line="240" w:lineRule="auto"/>
        <w:ind w:left="387"/>
        <w:rPr>
          <w:rFonts w:ascii="medium-content-sans-serif-font" w:eastAsia="Times New Roman" w:hAnsi="medium-content-sans-serif-font" w:cs="Calibri"/>
          <w:sz w:val="39"/>
          <w:szCs w:val="39"/>
        </w:rPr>
      </w:pPr>
      <w:r w:rsidRPr="007C60AD">
        <w:rPr>
          <w:rFonts w:ascii="medium-content-sans-serif-font" w:eastAsia="Times New Roman" w:hAnsi="medium-content-sans-serif-font" w:cs="Calibri"/>
          <w:sz w:val="39"/>
          <w:szCs w:val="39"/>
        </w:rPr>
        <w:t>Outliers</w:t>
      </w:r>
    </w:p>
    <w:p w14:paraId="33D66154"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i/>
          <w:iCs/>
          <w:sz w:val="32"/>
          <w:szCs w:val="32"/>
        </w:rPr>
        <w:t>In statistics, an </w:t>
      </w:r>
      <w:r w:rsidRPr="007C60AD">
        <w:rPr>
          <w:rFonts w:ascii="medium-content-serif-font" w:eastAsia="Times New Roman" w:hAnsi="medium-content-serif-font" w:cs="Calibri"/>
          <w:b/>
          <w:bCs/>
          <w:i/>
          <w:iCs/>
          <w:sz w:val="32"/>
          <w:szCs w:val="32"/>
        </w:rPr>
        <w:t>outlier</w:t>
      </w:r>
      <w:r w:rsidRPr="007C60AD">
        <w:rPr>
          <w:rFonts w:ascii="medium-content-serif-font" w:eastAsia="Times New Roman" w:hAnsi="medium-content-serif-font" w:cs="Calibri"/>
          <w:i/>
          <w:iCs/>
          <w:sz w:val="32"/>
          <w:szCs w:val="32"/>
        </w:rPr>
        <w:t> is a </w:t>
      </w:r>
      <w:r w:rsidRPr="007C60AD">
        <w:rPr>
          <w:rFonts w:ascii="medium-content-serif-font" w:eastAsia="Times New Roman" w:hAnsi="medium-content-serif-font" w:cs="Calibri"/>
          <w:b/>
          <w:bCs/>
          <w:i/>
          <w:iCs/>
          <w:sz w:val="32"/>
          <w:szCs w:val="32"/>
        </w:rPr>
        <w:t>data</w:t>
      </w:r>
      <w:r w:rsidRPr="007C60AD">
        <w:rPr>
          <w:rFonts w:ascii="medium-content-serif-font" w:eastAsia="Times New Roman" w:hAnsi="medium-content-serif-font" w:cs="Calibri"/>
          <w:i/>
          <w:iCs/>
          <w:sz w:val="32"/>
          <w:szCs w:val="32"/>
        </w:rPr>
        <w:t> point that differs significantly from other observations. An </w:t>
      </w:r>
      <w:r w:rsidRPr="007C60AD">
        <w:rPr>
          <w:rFonts w:ascii="medium-content-serif-font" w:eastAsia="Times New Roman" w:hAnsi="medium-content-serif-font" w:cs="Calibri"/>
          <w:b/>
          <w:bCs/>
          <w:i/>
          <w:iCs/>
          <w:sz w:val="32"/>
          <w:szCs w:val="32"/>
        </w:rPr>
        <w:t>outlier</w:t>
      </w:r>
      <w:r w:rsidRPr="007C60AD">
        <w:rPr>
          <w:rFonts w:ascii="medium-content-serif-font" w:eastAsia="Times New Roman" w:hAnsi="medium-content-serif-font" w:cs="Calibri"/>
          <w:i/>
          <w:iCs/>
          <w:sz w:val="32"/>
          <w:szCs w:val="32"/>
        </w:rPr>
        <w:t> may be due to variability in the measurement or it may indicate experimental error; the latter are sometimes excluded from the </w:t>
      </w:r>
      <w:r w:rsidRPr="007C60AD">
        <w:rPr>
          <w:rFonts w:ascii="medium-content-serif-font" w:eastAsia="Times New Roman" w:hAnsi="medium-content-serif-font" w:cs="Calibri"/>
          <w:b/>
          <w:bCs/>
          <w:i/>
          <w:iCs/>
          <w:sz w:val="32"/>
          <w:szCs w:val="32"/>
        </w:rPr>
        <w:t>data</w:t>
      </w:r>
      <w:r w:rsidRPr="007C60AD">
        <w:rPr>
          <w:rFonts w:ascii="medium-content-serif-font" w:eastAsia="Times New Roman" w:hAnsi="medium-content-serif-font" w:cs="Calibri"/>
          <w:i/>
          <w:iCs/>
          <w:sz w:val="32"/>
          <w:szCs w:val="32"/>
        </w:rPr>
        <w:t> set.</w:t>
      </w:r>
    </w:p>
    <w:p w14:paraId="4260AA82"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sz w:val="32"/>
          <w:szCs w:val="32"/>
        </w:rPr>
        <w:lastRenderedPageBreak/>
        <w:t>Before implementing the prediction model, we needed to investigate about any such outliers in our data set. We plotted our data in scatter plots, and we found something interesting.</w:t>
      </w:r>
    </w:p>
    <w:p w14:paraId="117A12A6"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i/>
          <w:iCs/>
          <w:sz w:val="32"/>
          <w:szCs w:val="32"/>
        </w:rPr>
        <w:t xml:space="preserve">Most of the data points (customers) that were at a </w:t>
      </w:r>
      <w:proofErr w:type="spellStart"/>
      <w:r w:rsidRPr="007C60AD">
        <w:rPr>
          <w:rFonts w:ascii="medium-content-serif-font" w:eastAsia="Times New Roman" w:hAnsi="medium-content-serif-font" w:cs="Calibri"/>
          <w:i/>
          <w:iCs/>
          <w:sz w:val="32"/>
          <w:szCs w:val="32"/>
        </w:rPr>
        <w:t>glace</w:t>
      </w:r>
      <w:proofErr w:type="spellEnd"/>
      <w:r w:rsidRPr="007C60AD">
        <w:rPr>
          <w:rFonts w:ascii="medium-content-serif-font" w:eastAsia="Times New Roman" w:hAnsi="medium-content-serif-font" w:cs="Calibri"/>
          <w:i/>
          <w:iCs/>
          <w:sz w:val="32"/>
          <w:szCs w:val="32"/>
        </w:rPr>
        <w:t xml:space="preserve"> outliers, </w:t>
      </w:r>
      <w:proofErr w:type="spellStart"/>
      <w:r w:rsidRPr="007C60AD">
        <w:rPr>
          <w:rFonts w:ascii="medium-content-serif-font" w:eastAsia="Times New Roman" w:hAnsi="medium-content-serif-font" w:cs="Calibri"/>
          <w:i/>
          <w:iCs/>
          <w:sz w:val="32"/>
          <w:szCs w:val="32"/>
        </w:rPr>
        <w:t>ie</w:t>
      </w:r>
      <w:proofErr w:type="spellEnd"/>
      <w:r w:rsidRPr="007C60AD">
        <w:rPr>
          <w:rFonts w:ascii="medium-content-serif-font" w:eastAsia="Times New Roman" w:hAnsi="medium-content-serif-font" w:cs="Calibri"/>
          <w:i/>
          <w:iCs/>
          <w:sz w:val="32"/>
          <w:szCs w:val="32"/>
        </w:rPr>
        <w:t xml:space="preserve">, had ridiculously large </w:t>
      </w:r>
      <w:proofErr w:type="spellStart"/>
      <w:r w:rsidRPr="007C60AD">
        <w:rPr>
          <w:rFonts w:ascii="medium-content-serif-font" w:eastAsia="Times New Roman" w:hAnsi="medium-content-serif-font" w:cs="Calibri"/>
          <w:i/>
          <w:iCs/>
          <w:sz w:val="32"/>
          <w:szCs w:val="32"/>
        </w:rPr>
        <w:t>ProductRelated_Duration</w:t>
      </w:r>
      <w:proofErr w:type="spellEnd"/>
      <w:r w:rsidRPr="007C60AD">
        <w:rPr>
          <w:rFonts w:ascii="medium-content-serif-font" w:eastAsia="Times New Roman" w:hAnsi="medium-content-serif-font" w:cs="Calibri"/>
          <w:i/>
          <w:iCs/>
          <w:sz w:val="32"/>
          <w:szCs w:val="32"/>
        </w:rPr>
        <w:t xml:space="preserve"> or </w:t>
      </w:r>
      <w:proofErr w:type="spellStart"/>
      <w:r w:rsidRPr="007C60AD">
        <w:rPr>
          <w:rFonts w:ascii="medium-content-serif-font" w:eastAsia="Times New Roman" w:hAnsi="medium-content-serif-font" w:cs="Calibri"/>
          <w:i/>
          <w:iCs/>
          <w:sz w:val="32"/>
          <w:szCs w:val="32"/>
        </w:rPr>
        <w:t>Informational_Duration</w:t>
      </w:r>
      <w:proofErr w:type="spellEnd"/>
      <w:r w:rsidRPr="007C60AD">
        <w:rPr>
          <w:rFonts w:ascii="medium-content-serif-font" w:eastAsia="Times New Roman" w:hAnsi="medium-content-serif-font" w:cs="Calibri"/>
          <w:i/>
          <w:iCs/>
          <w:sz w:val="32"/>
          <w:szCs w:val="32"/>
        </w:rPr>
        <w:t xml:space="preserve"> actually ended up buying something off the website.</w:t>
      </w:r>
    </w:p>
    <w:p w14:paraId="132A207B"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522CCEAC"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1C017AF9"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noProof/>
        </w:rPr>
        <w:drawing>
          <wp:inline distT="0" distB="0" distL="0" distR="0" wp14:anchorId="75A21909" wp14:editId="66A7524C">
            <wp:extent cx="4867275" cy="4191000"/>
            <wp:effectExtent l="0" t="0" r="9525" b="0"/>
            <wp:docPr id="4" name="Picture 4" descr="y = dataset[featuresC2]] #informationaL &#10;x = Ci for i in range(m)] &#10;plt . &#10;pit . show() &#10;25 &#10;20 &#10;15 &#10;10 &#10;5 &#10;O &#10;2000 &#10;4000 &#10;EOOO &#10;moo &#10;10000 &#10;1200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y = dataset[featuresC2]] #informationaL &#10;x = Ci for i in range(m)] &#10;plt . &#10;pit . show() &#10;25 &#10;20 &#10;15 &#10;10 &#10;5 &#10;O &#10;2000 &#10;4000 &#10;EOOO &#10;moo &#10;10000 &#10;12000 "/>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67275" cy="4191000"/>
                    </a:xfrm>
                    <a:prstGeom prst="rect">
                      <a:avLst/>
                    </a:prstGeom>
                    <a:noFill/>
                    <a:ln>
                      <a:noFill/>
                    </a:ln>
                  </pic:spPr>
                </pic:pic>
              </a:graphicData>
            </a:graphic>
          </wp:inline>
        </w:drawing>
      </w:r>
    </w:p>
    <w:p w14:paraId="7FD757CD"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03506044"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3D89CFDE"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6AF85635"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noProof/>
        </w:rPr>
        <w:lastRenderedPageBreak/>
        <w:drawing>
          <wp:inline distT="0" distB="0" distL="0" distR="0" wp14:anchorId="3C0D1A55" wp14:editId="5DB7F7DC">
            <wp:extent cx="4857750" cy="4191000"/>
            <wp:effectExtent l="0" t="0" r="0" b="0"/>
            <wp:docPr id="3" name="Picture 3" descr="y = dataset[featuresC8]] #pageVaLues &#10;x = Ci for i in range(m)] &#10;pit . &#10;pit . show() &#10;250 &#10;200 &#10;150 &#10;2000 &#10;4000 &#10;8000 &#10;10000 &#10;12000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y = dataset[featuresC8]] #pageVaLues &#10;x = Ci for i in range(m)] &#10;pit . &#10;pit . show() &#10;250 &#10;200 &#10;150 &#10;2000 &#10;4000 &#10;8000 &#10;10000 &#10;12000 "/>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57750" cy="4191000"/>
                    </a:xfrm>
                    <a:prstGeom prst="rect">
                      <a:avLst/>
                    </a:prstGeom>
                    <a:noFill/>
                    <a:ln>
                      <a:noFill/>
                    </a:ln>
                  </pic:spPr>
                </pic:pic>
              </a:graphicData>
            </a:graphic>
          </wp:inline>
        </w:drawing>
      </w:r>
    </w:p>
    <w:p w14:paraId="541028F0"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sz w:val="32"/>
          <w:szCs w:val="32"/>
        </w:rPr>
        <w:t>So instead of cropping or deleting the outlying data points, we calculated an abnormality score for each customer, and introduced the score as a new feature to the predictor model.</w:t>
      </w:r>
    </w:p>
    <w:p w14:paraId="0AFF586E"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00F03441"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1A114F3F"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noProof/>
        </w:rPr>
        <w:lastRenderedPageBreak/>
        <w:drawing>
          <wp:inline distT="0" distB="0" distL="0" distR="0" wp14:anchorId="75AC899C" wp14:editId="77282BF1">
            <wp:extent cx="6477000" cy="3533775"/>
            <wp:effectExtent l="0" t="0" r="0" b="9525"/>
            <wp:docPr id="2" name="Picture 2" descr="m: dataset. shape[e] &#10;dataset . iloc[:, &#10;dataset . iloc[:, &#10;-1] &#10;clf = &#10;Out: c If. fit _ predict (X) &#10;Out 2: c If. score_samples (X) &#10;print (Out) &#10;print (Out2) &#10;Out2= &#10;Out 2: Out2. transpose() &#10;Out 2: np.reshape(Out2, (m, 1)) &#10;X: np. axis—I) &#10;Out: Out*(-l) &#10;Out: Out . transpose() &#10;Out: np.reshape(Out,(m,1)) &#10;X: np. axis—I) &#10;X. shap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 dataset. shape[e] &#10;dataset . iloc[:, &#10;dataset . iloc[:, &#10;-1] &#10;clf = &#10;Out: c If. fit _ predict (X) &#10;Out 2: c If. score_samples (X) &#10;print (Out) &#10;print (Out2) &#10;Out2= &#10;Out 2: Out2. transpose() &#10;Out 2: np.reshape(Out2, (m, 1)) &#10;X: np. axis—I) &#10;Out: Out*(-l) &#10;Out: Out . transpose() &#10;Out: np.reshape(Out,(m,1)) &#10;X: np. axis—I) &#10;X. shape "/>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77000" cy="3533775"/>
                    </a:xfrm>
                    <a:prstGeom prst="rect">
                      <a:avLst/>
                    </a:prstGeom>
                    <a:noFill/>
                    <a:ln>
                      <a:noFill/>
                    </a:ln>
                  </pic:spPr>
                </pic:pic>
              </a:graphicData>
            </a:graphic>
          </wp:inline>
        </w:drawing>
      </w:r>
    </w:p>
    <w:p w14:paraId="2519EF1E"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6EF71EF6"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196BA962"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524DE6F2"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noProof/>
        </w:rPr>
        <w:drawing>
          <wp:inline distT="0" distB="0" distL="0" distR="0" wp14:anchorId="5B2AA992" wp14:editId="0EB82AF9">
            <wp:extent cx="6477000" cy="733425"/>
            <wp:effectExtent l="0" t="0" r="0" b="9525"/>
            <wp:docPr id="1" name="Picture 1" descr="[1 1-1 &#10;[ -ο .45341988 &#10;-0.4290393 ] &#10;(12330, 60) &#10;-Θ. 39507024 &#10;-ο. 50942328 . &#10;-ο. 40730611 &#10;-Θ .37028447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1 1-1 &#10;[ -ο .45341988 &#10;-0.4290393 ] &#10;(12330, 60) &#10;-Θ. 39507024 &#10;-ο. 50942328 . &#10;-ο. 40730611 &#10;-Θ .37028447 "/>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477000" cy="733425"/>
                    </a:xfrm>
                    <a:prstGeom prst="rect">
                      <a:avLst/>
                    </a:prstGeom>
                    <a:noFill/>
                    <a:ln>
                      <a:noFill/>
                    </a:ln>
                  </pic:spPr>
                </pic:pic>
              </a:graphicData>
            </a:graphic>
          </wp:inline>
        </w:drawing>
      </w:r>
    </w:p>
    <w:p w14:paraId="11A1C3A9"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Two new features added based on their abnormality score</w:t>
      </w:r>
    </w:p>
    <w:p w14:paraId="05DBD389" w14:textId="77777777" w:rsidR="007C60AD" w:rsidRPr="007C60AD" w:rsidRDefault="007C60AD" w:rsidP="007C60AD">
      <w:pPr>
        <w:spacing w:after="0" w:line="240" w:lineRule="auto"/>
        <w:ind w:left="387"/>
        <w:rPr>
          <w:rFonts w:ascii="medium-content-sans-serif-font" w:eastAsia="Times New Roman" w:hAnsi="medium-content-sans-serif-font" w:cs="Calibri"/>
          <w:sz w:val="39"/>
          <w:szCs w:val="39"/>
        </w:rPr>
      </w:pPr>
      <w:r w:rsidRPr="007C60AD">
        <w:rPr>
          <w:rFonts w:ascii="medium-content-sans-serif-font" w:eastAsia="Times New Roman" w:hAnsi="medium-content-sans-serif-font" w:cs="Calibri"/>
          <w:sz w:val="39"/>
          <w:szCs w:val="39"/>
        </w:rPr>
        <w:t>Train, validation and Test sets</w:t>
      </w:r>
    </w:p>
    <w:p w14:paraId="5D4ED787"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sz w:val="32"/>
          <w:szCs w:val="32"/>
        </w:rPr>
        <w:t xml:space="preserve">We separated 1850 data points as test dataset. Then we used </w:t>
      </w:r>
      <w:proofErr w:type="spellStart"/>
      <w:r w:rsidRPr="007C60AD">
        <w:rPr>
          <w:rFonts w:ascii="medium-content-serif-font" w:eastAsia="Times New Roman" w:hAnsi="medium-content-serif-font" w:cs="Calibri"/>
          <w:sz w:val="32"/>
          <w:szCs w:val="32"/>
        </w:rPr>
        <w:t>sklearn’s</w:t>
      </w:r>
      <w:proofErr w:type="spellEnd"/>
      <w:r w:rsidRPr="007C60AD">
        <w:rPr>
          <w:rFonts w:ascii="medium-content-serif-font" w:eastAsia="Times New Roman" w:hAnsi="medium-content-serif-font" w:cs="Calibri"/>
          <w:sz w:val="32"/>
          <w:szCs w:val="32"/>
        </w:rPr>
        <w:t xml:space="preserve"> train-test-split feature to randomly separate a portion of the dataset as the </w:t>
      </w:r>
      <w:proofErr w:type="spellStart"/>
      <w:r w:rsidRPr="007C60AD">
        <w:rPr>
          <w:rFonts w:ascii="medium-content-serif-font" w:eastAsia="Times New Roman" w:hAnsi="medium-content-serif-font" w:cs="Calibri"/>
          <w:sz w:val="32"/>
          <w:szCs w:val="32"/>
        </w:rPr>
        <w:t>val</w:t>
      </w:r>
      <w:proofErr w:type="spellEnd"/>
      <w:r w:rsidRPr="007C60AD">
        <w:rPr>
          <w:rFonts w:ascii="medium-content-serif-font" w:eastAsia="Times New Roman" w:hAnsi="medium-content-serif-font" w:cs="Calibri"/>
          <w:sz w:val="32"/>
          <w:szCs w:val="32"/>
        </w:rPr>
        <w:t xml:space="preserve"> set and proceeded to the prediction model. We modified the prediction model until we get a satisfactory accuracy while using the </w:t>
      </w:r>
      <w:proofErr w:type="spellStart"/>
      <w:r w:rsidRPr="007C60AD">
        <w:rPr>
          <w:rFonts w:ascii="medium-content-serif-font" w:eastAsia="Times New Roman" w:hAnsi="medium-content-serif-font" w:cs="Calibri"/>
          <w:sz w:val="32"/>
          <w:szCs w:val="32"/>
        </w:rPr>
        <w:t>val</w:t>
      </w:r>
      <w:proofErr w:type="spellEnd"/>
      <w:r w:rsidRPr="007C60AD">
        <w:rPr>
          <w:rFonts w:ascii="medium-content-serif-font" w:eastAsia="Times New Roman" w:hAnsi="medium-content-serif-font" w:cs="Calibri"/>
          <w:sz w:val="32"/>
          <w:szCs w:val="32"/>
        </w:rPr>
        <w:t xml:space="preserve"> set to validate the results. Then we used the same model on the test dataset.</w:t>
      </w:r>
    </w:p>
    <w:p w14:paraId="34AF4F0E"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sz w:val="32"/>
          <w:szCs w:val="32"/>
        </w:rPr>
        <w:t>The final prediction accuracy was around 94%. You can read all about the model </w:t>
      </w:r>
      <w:hyperlink r:id="rId25" w:history="1">
        <w:r w:rsidRPr="007C60AD">
          <w:rPr>
            <w:rFonts w:ascii="medium-content-serif-font" w:eastAsia="Times New Roman" w:hAnsi="medium-content-serif-font" w:cs="Calibri"/>
            <w:color w:val="0000FF"/>
            <w:sz w:val="32"/>
            <w:szCs w:val="32"/>
            <w:u w:val="single"/>
          </w:rPr>
          <w:t>here</w:t>
        </w:r>
      </w:hyperlink>
      <w:r w:rsidRPr="007C60AD">
        <w:rPr>
          <w:rFonts w:ascii="medium-content-serif-font" w:eastAsia="Times New Roman" w:hAnsi="medium-content-serif-font" w:cs="Calibri"/>
          <w:sz w:val="32"/>
          <w:szCs w:val="32"/>
        </w:rPr>
        <w:t> in the second article of the series, or check out the </w:t>
      </w:r>
      <w:hyperlink r:id="rId26" w:history="1">
        <w:r w:rsidRPr="007C60AD">
          <w:rPr>
            <w:rFonts w:ascii="medium-content-serif-font" w:eastAsia="Times New Roman" w:hAnsi="medium-content-serif-font" w:cs="Calibri"/>
            <w:color w:val="0000FF"/>
            <w:sz w:val="32"/>
            <w:szCs w:val="32"/>
            <w:u w:val="single"/>
          </w:rPr>
          <w:t>code</w:t>
        </w:r>
      </w:hyperlink>
      <w:r w:rsidRPr="007C60AD">
        <w:rPr>
          <w:rFonts w:ascii="medium-content-serif-font" w:eastAsia="Times New Roman" w:hAnsi="medium-content-serif-font" w:cs="Calibri"/>
          <w:sz w:val="32"/>
          <w:szCs w:val="32"/>
        </w:rPr>
        <w:t xml:space="preserve"> in out </w:t>
      </w:r>
      <w:proofErr w:type="spellStart"/>
      <w:r w:rsidRPr="007C60AD">
        <w:rPr>
          <w:rFonts w:ascii="medium-content-serif-font" w:eastAsia="Times New Roman" w:hAnsi="medium-content-serif-font" w:cs="Calibri"/>
          <w:sz w:val="32"/>
          <w:szCs w:val="32"/>
        </w:rPr>
        <w:t>Github</w:t>
      </w:r>
      <w:proofErr w:type="spellEnd"/>
      <w:r w:rsidRPr="007C60AD">
        <w:rPr>
          <w:rFonts w:ascii="medium-content-serif-font" w:eastAsia="Times New Roman" w:hAnsi="medium-content-serif-font" w:cs="Calibri"/>
          <w:sz w:val="32"/>
          <w:szCs w:val="32"/>
        </w:rPr>
        <w:t xml:space="preserve"> repository here.</w:t>
      </w:r>
    </w:p>
    <w:p w14:paraId="44788CF9" w14:textId="77777777" w:rsidR="007C60AD" w:rsidRPr="007C60AD" w:rsidRDefault="007C60AD" w:rsidP="007C60AD">
      <w:pPr>
        <w:spacing w:after="0" w:line="240" w:lineRule="auto"/>
        <w:ind w:left="387"/>
        <w:rPr>
          <w:rFonts w:ascii="medium-content-serif-font" w:eastAsia="Times New Roman" w:hAnsi="medium-content-serif-font" w:cs="Calibri"/>
          <w:sz w:val="32"/>
          <w:szCs w:val="32"/>
        </w:rPr>
      </w:pPr>
      <w:r w:rsidRPr="007C60AD">
        <w:rPr>
          <w:rFonts w:ascii="medium-content-serif-font" w:eastAsia="Times New Roman" w:hAnsi="medium-content-serif-font" w:cs="Calibri"/>
          <w:sz w:val="32"/>
          <w:szCs w:val="32"/>
        </w:rPr>
        <w:t>Cheers!</w:t>
      </w:r>
    </w:p>
    <w:p w14:paraId="5FC511D5" w14:textId="77777777" w:rsidR="007C60AD" w:rsidRPr="007C60AD" w:rsidRDefault="009C7930" w:rsidP="007C60AD">
      <w:pPr>
        <w:spacing w:after="0" w:line="240" w:lineRule="auto"/>
        <w:ind w:left="387"/>
        <w:rPr>
          <w:rFonts w:ascii="Calibri" w:eastAsia="Times New Roman" w:hAnsi="Calibri" w:cs="Calibri"/>
        </w:rPr>
      </w:pPr>
      <w:hyperlink r:id="rId27" w:history="1">
        <w:r w:rsidR="007C60AD" w:rsidRPr="007C60AD">
          <w:rPr>
            <w:rFonts w:ascii="medium-content-sans-serif-font" w:eastAsia="Times New Roman" w:hAnsi="medium-content-sans-serif-font" w:cs="Calibri"/>
            <w:color w:val="0000FF"/>
            <w:sz w:val="27"/>
            <w:szCs w:val="27"/>
            <w:u w:val="single"/>
          </w:rPr>
          <w:t>Analytics Vidhya</w:t>
        </w:r>
      </w:hyperlink>
    </w:p>
    <w:p w14:paraId="264A0F5E" w14:textId="77777777" w:rsidR="007C60AD" w:rsidRPr="007C60AD" w:rsidRDefault="007C60AD" w:rsidP="007C60AD">
      <w:pPr>
        <w:spacing w:after="0" w:line="300" w:lineRule="atLeast"/>
        <w:ind w:left="387"/>
        <w:rPr>
          <w:rFonts w:ascii="medium-content-sans-serif-font" w:eastAsia="Times New Roman" w:hAnsi="medium-content-sans-serif-font" w:cs="Calibri"/>
          <w:sz w:val="24"/>
          <w:szCs w:val="24"/>
        </w:rPr>
      </w:pPr>
      <w:r w:rsidRPr="007C60AD">
        <w:rPr>
          <w:rFonts w:ascii="medium-content-sans-serif-font" w:eastAsia="Times New Roman" w:hAnsi="medium-content-sans-serif-font" w:cs="Calibri"/>
          <w:sz w:val="24"/>
          <w:szCs w:val="24"/>
        </w:rPr>
        <w:lastRenderedPageBreak/>
        <w:t xml:space="preserve">Analytics Vidhya is a community of Analytics and Data Science professionals. We are building the next-gen data science ecosystem </w:t>
      </w:r>
      <w:hyperlink r:id="rId28" w:history="1">
        <w:r w:rsidRPr="007C60AD">
          <w:rPr>
            <w:rFonts w:ascii="medium-content-sans-serif-font" w:eastAsia="Times New Roman" w:hAnsi="medium-content-sans-serif-font" w:cs="Calibri"/>
            <w:color w:val="0000FF"/>
            <w:sz w:val="24"/>
            <w:szCs w:val="24"/>
            <w:u w:val="single"/>
          </w:rPr>
          <w:t>https://www.analyticsvidhya.com</w:t>
        </w:r>
      </w:hyperlink>
    </w:p>
    <w:p w14:paraId="023C4DB6" w14:textId="77777777" w:rsidR="007C60AD" w:rsidRPr="007C60AD" w:rsidRDefault="007C60AD" w:rsidP="007C60AD">
      <w:pPr>
        <w:spacing w:after="0" w:line="240" w:lineRule="auto"/>
        <w:ind w:left="387"/>
        <w:rPr>
          <w:rFonts w:ascii="medium-content-sans-serif-font" w:eastAsia="Times New Roman" w:hAnsi="medium-content-sans-serif-font" w:cs="Calibri"/>
          <w:color w:val="1C9963"/>
          <w:sz w:val="24"/>
          <w:szCs w:val="24"/>
        </w:rPr>
      </w:pPr>
      <w:r w:rsidRPr="007C60AD">
        <w:rPr>
          <w:rFonts w:ascii="medium-content-sans-serif-font" w:eastAsia="Times New Roman" w:hAnsi="medium-content-sans-serif-font" w:cs="Calibri"/>
          <w:color w:val="1C9963"/>
          <w:sz w:val="24"/>
          <w:szCs w:val="24"/>
        </w:rPr>
        <w:t>Follow</w:t>
      </w:r>
    </w:p>
    <w:p w14:paraId="5E7DFA4F" w14:textId="77777777" w:rsidR="007C60AD" w:rsidRPr="007C60AD" w:rsidRDefault="007C60AD" w:rsidP="007C60AD">
      <w:pPr>
        <w:spacing w:after="0" w:line="300" w:lineRule="atLeast"/>
        <w:ind w:left="387"/>
        <w:rPr>
          <w:rFonts w:ascii="inherit" w:eastAsia="Times New Roman" w:hAnsi="inherit" w:cs="Calibri"/>
          <w:sz w:val="24"/>
          <w:szCs w:val="24"/>
        </w:rPr>
      </w:pPr>
      <w:r w:rsidRPr="007C60AD">
        <w:rPr>
          <w:rFonts w:ascii="inherit" w:eastAsia="Times New Roman" w:hAnsi="inherit" w:cs="Calibri"/>
          <w:sz w:val="24"/>
          <w:szCs w:val="24"/>
        </w:rPr>
        <w:t>174</w:t>
      </w:r>
    </w:p>
    <w:p w14:paraId="21F89593" w14:textId="77777777" w:rsidR="007C60AD" w:rsidRPr="007C60AD" w:rsidRDefault="009C7930" w:rsidP="007C60AD">
      <w:pPr>
        <w:numPr>
          <w:ilvl w:val="1"/>
          <w:numId w:val="1"/>
        </w:numPr>
        <w:spacing w:after="120" w:line="240" w:lineRule="auto"/>
        <w:ind w:left="387"/>
        <w:textAlignment w:val="center"/>
        <w:rPr>
          <w:rFonts w:ascii="Calibri" w:eastAsia="Times New Roman" w:hAnsi="Calibri" w:cs="Calibri"/>
        </w:rPr>
      </w:pPr>
      <w:hyperlink r:id="rId29" w:history="1">
        <w:r w:rsidR="007C60AD" w:rsidRPr="007C60AD">
          <w:rPr>
            <w:rFonts w:ascii="medium-content-sans-serif-font" w:eastAsia="Times New Roman" w:hAnsi="medium-content-sans-serif-font" w:cs="Calibri"/>
            <w:color w:val="0000FF"/>
            <w:sz w:val="23"/>
            <w:szCs w:val="23"/>
            <w:u w:val="single"/>
          </w:rPr>
          <w:t>Machine Learning</w:t>
        </w:r>
      </w:hyperlink>
    </w:p>
    <w:p w14:paraId="588EEFF5" w14:textId="77777777" w:rsidR="007C60AD" w:rsidRPr="007C60AD" w:rsidRDefault="009C7930" w:rsidP="007C60AD">
      <w:pPr>
        <w:numPr>
          <w:ilvl w:val="1"/>
          <w:numId w:val="1"/>
        </w:numPr>
        <w:spacing w:after="120" w:line="240" w:lineRule="auto"/>
        <w:ind w:left="387"/>
        <w:textAlignment w:val="center"/>
        <w:rPr>
          <w:rFonts w:ascii="Calibri" w:eastAsia="Times New Roman" w:hAnsi="Calibri" w:cs="Calibri"/>
        </w:rPr>
      </w:pPr>
      <w:hyperlink r:id="rId30" w:history="1">
        <w:r w:rsidR="007C60AD" w:rsidRPr="007C60AD">
          <w:rPr>
            <w:rFonts w:ascii="medium-content-sans-serif-font" w:eastAsia="Times New Roman" w:hAnsi="medium-content-sans-serif-font" w:cs="Calibri"/>
            <w:color w:val="0000FF"/>
            <w:sz w:val="23"/>
            <w:szCs w:val="23"/>
            <w:u w:val="single"/>
          </w:rPr>
          <w:t>Data Science</w:t>
        </w:r>
      </w:hyperlink>
    </w:p>
    <w:p w14:paraId="7E9875BF" w14:textId="77777777" w:rsidR="007C60AD" w:rsidRPr="007C60AD" w:rsidRDefault="009C7930" w:rsidP="007C60AD">
      <w:pPr>
        <w:numPr>
          <w:ilvl w:val="1"/>
          <w:numId w:val="1"/>
        </w:numPr>
        <w:spacing w:after="120" w:line="240" w:lineRule="auto"/>
        <w:ind w:left="387"/>
        <w:textAlignment w:val="center"/>
        <w:rPr>
          <w:rFonts w:ascii="Calibri" w:eastAsia="Times New Roman" w:hAnsi="Calibri" w:cs="Calibri"/>
        </w:rPr>
      </w:pPr>
      <w:hyperlink r:id="rId31" w:history="1">
        <w:r w:rsidR="007C60AD" w:rsidRPr="007C60AD">
          <w:rPr>
            <w:rFonts w:ascii="medium-content-sans-serif-font" w:eastAsia="Times New Roman" w:hAnsi="medium-content-sans-serif-font" w:cs="Calibri"/>
            <w:color w:val="0000FF"/>
            <w:sz w:val="23"/>
            <w:szCs w:val="23"/>
            <w:u w:val="single"/>
          </w:rPr>
          <w:t>Pre Processing</w:t>
        </w:r>
      </w:hyperlink>
    </w:p>
    <w:p w14:paraId="39EA283B" w14:textId="77777777" w:rsidR="007C60AD" w:rsidRPr="007C60AD" w:rsidRDefault="009C7930" w:rsidP="007C60AD">
      <w:pPr>
        <w:numPr>
          <w:ilvl w:val="1"/>
          <w:numId w:val="1"/>
        </w:numPr>
        <w:spacing w:after="120" w:line="240" w:lineRule="auto"/>
        <w:ind w:left="387"/>
        <w:textAlignment w:val="center"/>
        <w:rPr>
          <w:rFonts w:ascii="Calibri" w:eastAsia="Times New Roman" w:hAnsi="Calibri" w:cs="Calibri"/>
        </w:rPr>
      </w:pPr>
      <w:hyperlink r:id="rId32" w:history="1">
        <w:r w:rsidR="007C60AD" w:rsidRPr="007C60AD">
          <w:rPr>
            <w:rFonts w:ascii="medium-content-sans-serif-font" w:eastAsia="Times New Roman" w:hAnsi="medium-content-sans-serif-font" w:cs="Calibri"/>
            <w:color w:val="0000FF"/>
            <w:sz w:val="23"/>
            <w:szCs w:val="23"/>
            <w:u w:val="single"/>
          </w:rPr>
          <w:t>Kaggle</w:t>
        </w:r>
      </w:hyperlink>
    </w:p>
    <w:p w14:paraId="67164569" w14:textId="77777777" w:rsidR="007C60AD" w:rsidRPr="007C60AD" w:rsidRDefault="009C7930" w:rsidP="007C60AD">
      <w:pPr>
        <w:numPr>
          <w:ilvl w:val="1"/>
          <w:numId w:val="1"/>
        </w:numPr>
        <w:spacing w:after="120" w:line="240" w:lineRule="auto"/>
        <w:ind w:left="387"/>
        <w:textAlignment w:val="center"/>
        <w:rPr>
          <w:rFonts w:ascii="Calibri" w:eastAsia="Times New Roman" w:hAnsi="Calibri" w:cs="Calibri"/>
        </w:rPr>
      </w:pPr>
      <w:hyperlink r:id="rId33" w:history="1">
        <w:proofErr w:type="spellStart"/>
        <w:r w:rsidR="007C60AD" w:rsidRPr="007C60AD">
          <w:rPr>
            <w:rFonts w:ascii="medium-content-sans-serif-font" w:eastAsia="Times New Roman" w:hAnsi="medium-content-sans-serif-font" w:cs="Calibri"/>
            <w:color w:val="0000FF"/>
            <w:sz w:val="23"/>
            <w:szCs w:val="23"/>
            <w:u w:val="single"/>
          </w:rPr>
          <w:t>Sklearn</w:t>
        </w:r>
        <w:proofErr w:type="spellEnd"/>
      </w:hyperlink>
    </w:p>
    <w:p w14:paraId="5C71AF26" w14:textId="77777777" w:rsidR="007C60AD" w:rsidRPr="007C60AD" w:rsidRDefault="007C60AD" w:rsidP="007C60AD">
      <w:pPr>
        <w:spacing w:after="0" w:line="300" w:lineRule="atLeast"/>
        <w:ind w:left="387"/>
        <w:rPr>
          <w:rFonts w:ascii="inherit" w:eastAsia="Times New Roman" w:hAnsi="inherit" w:cs="Calibri"/>
          <w:sz w:val="24"/>
          <w:szCs w:val="24"/>
        </w:rPr>
      </w:pPr>
      <w:r w:rsidRPr="007C60AD">
        <w:rPr>
          <w:rFonts w:ascii="inherit" w:eastAsia="Times New Roman" w:hAnsi="inherit" w:cs="Calibri"/>
          <w:sz w:val="24"/>
          <w:szCs w:val="24"/>
        </w:rPr>
        <w:t>174 claps</w:t>
      </w:r>
    </w:p>
    <w:p w14:paraId="10593520"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4957CAD1" w14:textId="77777777" w:rsidR="007C60AD" w:rsidRPr="007C60AD" w:rsidRDefault="007C60AD" w:rsidP="007C60AD">
      <w:pPr>
        <w:spacing w:after="0" w:line="300" w:lineRule="atLeast"/>
        <w:ind w:left="387"/>
        <w:rPr>
          <w:rFonts w:ascii="medium-content-sans-serif-font" w:eastAsia="Times New Roman" w:hAnsi="medium-content-sans-serif-font" w:cs="Calibri"/>
          <w:sz w:val="23"/>
          <w:szCs w:val="23"/>
        </w:rPr>
      </w:pPr>
      <w:r w:rsidRPr="007C60AD">
        <w:rPr>
          <w:rFonts w:ascii="medium-content-sans-serif-font" w:eastAsia="Times New Roman" w:hAnsi="medium-content-sans-serif-font" w:cs="Calibri"/>
          <w:sz w:val="23"/>
          <w:szCs w:val="23"/>
        </w:rPr>
        <w:t>WRITTEN BY</w:t>
      </w:r>
    </w:p>
    <w:p w14:paraId="480C84A0" w14:textId="77777777" w:rsidR="007C60AD" w:rsidRPr="007C60AD" w:rsidRDefault="009C7930" w:rsidP="007C60AD">
      <w:pPr>
        <w:spacing w:after="0" w:line="540" w:lineRule="atLeast"/>
        <w:ind w:left="387"/>
        <w:rPr>
          <w:rFonts w:ascii="Calibri" w:eastAsia="Times New Roman" w:hAnsi="Calibri" w:cs="Calibri"/>
        </w:rPr>
      </w:pPr>
      <w:hyperlink r:id="rId34" w:history="1">
        <w:proofErr w:type="spellStart"/>
        <w:r w:rsidR="007C60AD" w:rsidRPr="007C60AD">
          <w:rPr>
            <w:rFonts w:ascii="inherit" w:eastAsia="Times New Roman" w:hAnsi="inherit" w:cs="Calibri"/>
            <w:color w:val="0000FF"/>
            <w:sz w:val="42"/>
            <w:szCs w:val="42"/>
            <w:u w:val="single"/>
          </w:rPr>
          <w:t>Minikirani</w:t>
        </w:r>
        <w:proofErr w:type="spellEnd"/>
        <w:r w:rsidR="007C60AD" w:rsidRPr="007C60AD">
          <w:rPr>
            <w:rFonts w:ascii="inherit" w:eastAsia="Times New Roman" w:hAnsi="inherit" w:cs="Calibri"/>
            <w:color w:val="0000FF"/>
            <w:sz w:val="42"/>
            <w:szCs w:val="42"/>
            <w:u w:val="single"/>
          </w:rPr>
          <w:t xml:space="preserve"> Amaya Dharmasiri</w:t>
        </w:r>
      </w:hyperlink>
    </w:p>
    <w:p w14:paraId="2348B9A8" w14:textId="77777777" w:rsidR="007C60AD" w:rsidRPr="007C60AD" w:rsidRDefault="007C60AD" w:rsidP="007C60AD">
      <w:pPr>
        <w:spacing w:after="0" w:line="240" w:lineRule="auto"/>
        <w:ind w:left="387"/>
        <w:rPr>
          <w:rFonts w:ascii="medium-content-sans-serif-font" w:eastAsia="Times New Roman" w:hAnsi="medium-content-sans-serif-font" w:cs="Calibri"/>
          <w:color w:val="1C9963"/>
          <w:sz w:val="24"/>
          <w:szCs w:val="24"/>
        </w:rPr>
      </w:pPr>
      <w:r w:rsidRPr="007C60AD">
        <w:rPr>
          <w:rFonts w:ascii="medium-content-sans-serif-font" w:eastAsia="Times New Roman" w:hAnsi="medium-content-sans-serif-font" w:cs="Calibri"/>
          <w:color w:val="1C9963"/>
          <w:sz w:val="24"/>
          <w:szCs w:val="24"/>
        </w:rPr>
        <w:t>Follow</w:t>
      </w:r>
    </w:p>
    <w:p w14:paraId="3807191B" w14:textId="77777777" w:rsidR="007C60AD" w:rsidRPr="007C60AD" w:rsidRDefault="007C60AD" w:rsidP="007C60AD">
      <w:pPr>
        <w:spacing w:after="0" w:line="300" w:lineRule="atLeast"/>
        <w:ind w:left="387"/>
        <w:rPr>
          <w:rFonts w:ascii="medium-content-sans-serif-font" w:eastAsia="Times New Roman" w:hAnsi="medium-content-sans-serif-font" w:cs="Calibri"/>
          <w:sz w:val="24"/>
          <w:szCs w:val="24"/>
        </w:rPr>
      </w:pPr>
      <w:r w:rsidRPr="007C60AD">
        <w:rPr>
          <w:rFonts w:ascii="medium-content-sans-serif-font" w:eastAsia="Times New Roman" w:hAnsi="medium-content-sans-serif-font" w:cs="Calibri"/>
          <w:sz w:val="24"/>
          <w:szCs w:val="24"/>
        </w:rPr>
        <w:t>209</w:t>
      </w:r>
    </w:p>
    <w:p w14:paraId="035AE7B2" w14:textId="77777777" w:rsidR="007C60AD" w:rsidRPr="007C60AD" w:rsidRDefault="009C7930" w:rsidP="007C60AD">
      <w:pPr>
        <w:spacing w:after="0" w:line="240" w:lineRule="auto"/>
        <w:ind w:left="387"/>
        <w:rPr>
          <w:rFonts w:ascii="medium-content-sans-serif-font" w:eastAsia="Times New Roman" w:hAnsi="medium-content-sans-serif-font" w:cs="Calibri"/>
          <w:sz w:val="32"/>
          <w:szCs w:val="32"/>
        </w:rPr>
      </w:pPr>
      <w:hyperlink r:id="rId35" w:history="1">
        <w:r w:rsidR="007C60AD" w:rsidRPr="007C60AD">
          <w:rPr>
            <w:rFonts w:ascii="medium-content-sans-serif-font" w:eastAsia="Times New Roman" w:hAnsi="medium-content-sans-serif-font" w:cs="Calibri"/>
            <w:color w:val="0000FF"/>
            <w:sz w:val="32"/>
            <w:szCs w:val="32"/>
            <w:u w:val="single"/>
          </w:rPr>
          <w:t>Discover Medium</w:t>
        </w:r>
      </w:hyperlink>
    </w:p>
    <w:p w14:paraId="517744B2" w14:textId="77777777" w:rsidR="007C60AD" w:rsidRPr="007C60AD" w:rsidRDefault="007C60AD" w:rsidP="007C60AD">
      <w:pPr>
        <w:spacing w:after="0" w:line="240" w:lineRule="auto"/>
        <w:ind w:left="387"/>
        <w:rPr>
          <w:rFonts w:ascii="Calibri" w:eastAsia="Times New Roman" w:hAnsi="Calibri" w:cs="Calibri"/>
          <w:sz w:val="24"/>
          <w:szCs w:val="24"/>
        </w:rPr>
      </w:pPr>
      <w:r w:rsidRPr="007C60AD">
        <w:rPr>
          <w:rFonts w:ascii="medium-content-sans-serif-font" w:eastAsia="Times New Roman" w:hAnsi="medium-content-sans-serif-font" w:cs="Calibri"/>
          <w:sz w:val="24"/>
          <w:szCs w:val="24"/>
        </w:rPr>
        <w:t>Welcome to a place where words matter. On Medium, smart voices and original ideas take center stage - with no ads in sight. </w:t>
      </w:r>
      <w:hyperlink r:id="rId36" w:history="1">
        <w:r w:rsidRPr="007C60AD">
          <w:rPr>
            <w:rFonts w:ascii="inherit" w:eastAsia="Times New Roman" w:hAnsi="inherit" w:cs="Calibri"/>
            <w:color w:val="0000FF"/>
            <w:sz w:val="24"/>
            <w:szCs w:val="24"/>
            <w:u w:val="single"/>
          </w:rPr>
          <w:t>Watch</w:t>
        </w:r>
      </w:hyperlink>
    </w:p>
    <w:p w14:paraId="679340DF" w14:textId="77777777" w:rsidR="007C60AD" w:rsidRPr="007C60AD" w:rsidRDefault="007C60AD" w:rsidP="007C60AD">
      <w:pPr>
        <w:spacing w:after="0" w:line="240" w:lineRule="auto"/>
        <w:ind w:left="387"/>
        <w:rPr>
          <w:rFonts w:ascii="Calibri" w:eastAsia="Times New Roman" w:hAnsi="Calibri" w:cs="Calibri"/>
        </w:rPr>
      </w:pPr>
      <w:r w:rsidRPr="007C60AD">
        <w:rPr>
          <w:rFonts w:ascii="Calibri" w:eastAsia="Times New Roman" w:hAnsi="Calibri" w:cs="Calibri"/>
        </w:rPr>
        <w:t> </w:t>
      </w:r>
    </w:p>
    <w:p w14:paraId="172C8D8C" w14:textId="77777777" w:rsidR="007C60AD" w:rsidRPr="007C60AD" w:rsidRDefault="007C60AD" w:rsidP="007C60AD">
      <w:pPr>
        <w:spacing w:beforeAutospacing="1" w:after="0" w:afterAutospacing="1" w:line="240" w:lineRule="auto"/>
        <w:ind w:left="387"/>
        <w:rPr>
          <w:rFonts w:ascii="Calibri" w:eastAsia="Times New Roman" w:hAnsi="Calibri" w:cs="Calibri"/>
        </w:rPr>
      </w:pPr>
      <w:r w:rsidRPr="007C60AD">
        <w:rPr>
          <w:rFonts w:ascii="Calibri" w:eastAsia="Times New Roman" w:hAnsi="Calibri" w:cs="Calibri"/>
          <w:i/>
          <w:iCs/>
          <w:color w:val="595959"/>
          <w:sz w:val="18"/>
          <w:szCs w:val="18"/>
        </w:rPr>
        <w:t>From &lt;</w:t>
      </w:r>
      <w:hyperlink r:id="rId37" w:history="1">
        <w:r w:rsidRPr="007C60AD">
          <w:rPr>
            <w:rFonts w:ascii="Calibri" w:eastAsia="Times New Roman" w:hAnsi="Calibri" w:cs="Calibri"/>
            <w:i/>
            <w:iCs/>
            <w:color w:val="0000FF"/>
            <w:sz w:val="18"/>
            <w:szCs w:val="18"/>
            <w:u w:val="single"/>
          </w:rPr>
          <w:t>https://medium.com/analytics-vidhya/preprocessing-data-for-predicting-online-shoppers-purchasing-intention-ml-ba78186b7e85</w:t>
        </w:r>
      </w:hyperlink>
      <w:r w:rsidRPr="007C60AD">
        <w:rPr>
          <w:rFonts w:ascii="Calibri" w:eastAsia="Times New Roman" w:hAnsi="Calibri" w:cs="Calibri"/>
          <w:i/>
          <w:iCs/>
          <w:color w:val="595959"/>
          <w:sz w:val="18"/>
          <w:szCs w:val="18"/>
        </w:rPr>
        <w:t xml:space="preserve">&gt; </w:t>
      </w:r>
    </w:p>
    <w:p w14:paraId="233EE1DE" w14:textId="77777777" w:rsidR="00FB78A6" w:rsidRDefault="00FB78A6"/>
    <w:sectPr w:rsidR="00FB78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edium-content-title-font">
    <w:altName w:val="Calibri"/>
    <w:panose1 w:val="00000000000000000000"/>
    <w:charset w:val="00"/>
    <w:family w:val="roman"/>
    <w:notTrueType/>
    <w:pitch w:val="default"/>
  </w:font>
  <w:font w:name="medium-content-sans-serif-font">
    <w:altName w:val="Calibri"/>
    <w:panose1 w:val="00000000000000000000"/>
    <w:charset w:val="00"/>
    <w:family w:val="roman"/>
    <w:notTrueType/>
    <w:pitch w:val="default"/>
  </w:font>
  <w:font w:name="medium-content-serif-font">
    <w:altName w:val="Calibri"/>
    <w:panose1 w:val="00000000000000000000"/>
    <w:charset w:val="00"/>
    <w:family w:val="roman"/>
    <w:notTrueType/>
    <w:pitch w:val="default"/>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DC2E0F"/>
    <w:multiLevelType w:val="multilevel"/>
    <w:tmpl w:val="8592C6D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0MbE0MLYwNjQztTBU0lEKTi0uzszPAykwrAUAUecYLiwAAAA="/>
  </w:docVars>
  <w:rsids>
    <w:rsidRoot w:val="007C60AD"/>
    <w:rsid w:val="007C60AD"/>
    <w:rsid w:val="009C7930"/>
    <w:rsid w:val="00FB78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2E95A"/>
  <w15:chartTrackingRefBased/>
  <w15:docId w15:val="{86E46340-A0FB-465E-8E71-3B66E618A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C60AD"/>
    <w:pPr>
      <w:spacing w:before="100" w:beforeAutospacing="1" w:after="100" w:afterAutospacing="1" w:line="240" w:lineRule="auto"/>
    </w:pPr>
    <w:rPr>
      <w:rFonts w:ascii="Times New Roman" w:eastAsia="Times New Roman" w:hAnsi="Times New Roman" w:cs="Times New Roman"/>
      <w:sz w:val="24"/>
      <w:szCs w:val="24"/>
    </w:rPr>
  </w:style>
  <w:style w:type="character" w:styleId="HTMLCite">
    <w:name w:val="HTML Cite"/>
    <w:basedOn w:val="DefaultParagraphFont"/>
    <w:uiPriority w:val="99"/>
    <w:semiHidden/>
    <w:unhideWhenUsed/>
    <w:rsid w:val="007C60AD"/>
    <w:rPr>
      <w:i/>
      <w:iCs/>
    </w:rPr>
  </w:style>
  <w:style w:type="character" w:styleId="Hyperlink">
    <w:name w:val="Hyperlink"/>
    <w:basedOn w:val="DefaultParagraphFont"/>
    <w:uiPriority w:val="99"/>
    <w:semiHidden/>
    <w:unhideWhenUsed/>
    <w:rsid w:val="007C60A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2961179">
      <w:bodyDiv w:val="1"/>
      <w:marLeft w:val="0"/>
      <w:marRight w:val="0"/>
      <w:marTop w:val="0"/>
      <w:marBottom w:val="0"/>
      <w:divBdr>
        <w:top w:val="none" w:sz="0" w:space="0" w:color="auto"/>
        <w:left w:val="none" w:sz="0" w:space="0" w:color="auto"/>
        <w:bottom w:val="none" w:sz="0" w:space="0" w:color="auto"/>
        <w:right w:val="none" w:sz="0" w:space="0" w:color="auto"/>
      </w:divBdr>
      <w:divsChild>
        <w:div w:id="1621496914">
          <w:marLeft w:val="0"/>
          <w:marRight w:val="0"/>
          <w:marTop w:val="0"/>
          <w:marBottom w:val="0"/>
          <w:divBdr>
            <w:top w:val="none" w:sz="0" w:space="0" w:color="auto"/>
            <w:left w:val="none" w:sz="0" w:space="0" w:color="auto"/>
            <w:bottom w:val="none" w:sz="0" w:space="0" w:color="auto"/>
            <w:right w:val="none" w:sz="0" w:space="0" w:color="auto"/>
          </w:divBdr>
          <w:divsChild>
            <w:div w:id="822505823">
              <w:marLeft w:val="0"/>
              <w:marRight w:val="0"/>
              <w:marTop w:val="0"/>
              <w:marBottom w:val="0"/>
              <w:divBdr>
                <w:top w:val="none" w:sz="0" w:space="0" w:color="auto"/>
                <w:left w:val="none" w:sz="0" w:space="0" w:color="auto"/>
                <w:bottom w:val="none" w:sz="0" w:space="0" w:color="auto"/>
                <w:right w:val="none" w:sz="0" w:space="0" w:color="auto"/>
              </w:divBdr>
              <w:divsChild>
                <w:div w:id="1654984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8.png"/><Relationship Id="rId26" Type="http://schemas.openxmlformats.org/officeDocument/2006/relationships/hyperlink" Target="https://github.com/Isuru-Dissanayake/OSPI-kaggle"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hyperlink" Target="https://medium.com/@minikiraniamayadharmasiri?source=follow_footer--------------------------follow_footer-" TargetMode="External"/><Relationship Id="rId7" Type="http://schemas.openxmlformats.org/officeDocument/2006/relationships/hyperlink" Target="https://www.kaggle.com/roshansharma/online-shoppers-intention" TargetMode="External"/><Relationship Id="rId12" Type="http://schemas.openxmlformats.org/officeDocument/2006/relationships/image" Target="media/image4.png"/><Relationship Id="rId17" Type="http://schemas.openxmlformats.org/officeDocument/2006/relationships/image" Target="media/image7.png"/><Relationship Id="rId25" Type="http://schemas.openxmlformats.org/officeDocument/2006/relationships/hyperlink" Target="https://medium.com/@isurudissanayake/ospi-mul-randomforests-156acdb73fd9" TargetMode="External"/><Relationship Id="rId33" Type="http://schemas.openxmlformats.org/officeDocument/2006/relationships/hyperlink" Target="https://medium.com/tag/sklearn"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Isuru-Dissanayake/OSPI-kaggle" TargetMode="External"/><Relationship Id="rId20" Type="http://schemas.openxmlformats.org/officeDocument/2006/relationships/image" Target="media/image10.png"/><Relationship Id="rId29" Type="http://schemas.openxmlformats.org/officeDocument/2006/relationships/hyperlink" Target="https://medium.com/tag/machine-learning" TargetMode="External"/><Relationship Id="rId1" Type="http://schemas.openxmlformats.org/officeDocument/2006/relationships/numbering" Target="numbering.xml"/><Relationship Id="rId6" Type="http://schemas.openxmlformats.org/officeDocument/2006/relationships/hyperlink" Target="https://medium.com/@isurudissanayake/ospi-mul-randomforests-156acdb73fd9" TargetMode="Externa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hyperlink" Target="https://medium.com/tag/kaggle" TargetMode="External"/><Relationship Id="rId37" Type="http://schemas.openxmlformats.org/officeDocument/2006/relationships/hyperlink" Target="https://medium.com/analytics-vidhya/preprocessing-data-for-predicting-online-shoppers-purchasing-intention-ml-ba78186b7e85" TargetMode="External"/><Relationship Id="rId5" Type="http://schemas.openxmlformats.org/officeDocument/2006/relationships/hyperlink" Target="https://medium.com/analytics-vidhya/preprocessing-data-for-predicting-online-shoppers-purchasing-intention-ml-ba78186b7e85" TargetMode="External"/><Relationship Id="rId15" Type="http://schemas.openxmlformats.org/officeDocument/2006/relationships/hyperlink" Target="https://medium.com/@contactsunny/label-encoder-vs-one-hot-encoder-in-machine-learning-3fc273365621" TargetMode="External"/><Relationship Id="rId23" Type="http://schemas.openxmlformats.org/officeDocument/2006/relationships/image" Target="media/image13.png"/><Relationship Id="rId28" Type="http://schemas.openxmlformats.org/officeDocument/2006/relationships/hyperlink" Target="https://www.analyticsvidhya.com" TargetMode="External"/><Relationship Id="rId36" Type="http://schemas.openxmlformats.org/officeDocument/2006/relationships/hyperlink" Target="https://medium.com/about?autoplay=1&amp;source=post_page-----ba78186b7e85----------------------" TargetMode="Externa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hyperlink" Target="https://medium.com/tag/pre-processing" TargetMode="External"/><Relationship Id="rId4" Type="http://schemas.openxmlformats.org/officeDocument/2006/relationships/webSettings" Target="webSettings.xml"/><Relationship Id="rId9" Type="http://schemas.openxmlformats.org/officeDocument/2006/relationships/hyperlink" Target="https://pandas.pydata.org/" TargetMode="External"/><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hyperlink" Target="https://medium.com/analytics-vidhya?source=post_sidebar--------------------------post_sidebar-" TargetMode="External"/><Relationship Id="rId30" Type="http://schemas.openxmlformats.org/officeDocument/2006/relationships/hyperlink" Target="https://medium.com/tag/data-science" TargetMode="External"/><Relationship Id="rId35" Type="http://schemas.openxmlformats.org/officeDocument/2006/relationships/hyperlink" Target="https://medium.com/about?autoplay=1&amp;source=post_page-----ba78186b7e8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1419</Words>
  <Characters>8093</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PHIA Yue</dc:creator>
  <cp:keywords/>
  <dc:description/>
  <cp:lastModifiedBy>Sophia Yue</cp:lastModifiedBy>
  <cp:revision>2</cp:revision>
  <dcterms:created xsi:type="dcterms:W3CDTF">2019-10-22T23:49:00Z</dcterms:created>
  <dcterms:modified xsi:type="dcterms:W3CDTF">2019-10-22T23:49:00Z</dcterms:modified>
</cp:coreProperties>
</file>